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C2B641" w14:textId="75EE0A1F" w:rsidR="00CB7A01" w:rsidRDefault="007D68C9">
      <w:pPr>
        <w:spacing w:before="59" w:line="447" w:lineRule="exact"/>
        <w:ind w:left="3329" w:right="3379"/>
        <w:jc w:val="center"/>
        <w:rPr>
          <w:b/>
          <w:sz w:val="40"/>
        </w:rPr>
      </w:pPr>
      <w:r>
        <w:rPr>
          <w:b/>
          <w:sz w:val="40"/>
        </w:rPr>
        <w:t>N</w:t>
      </w:r>
      <w:r w:rsidR="009C7C33">
        <w:rPr>
          <w:b/>
          <w:sz w:val="40"/>
        </w:rPr>
        <w:t>ariman</w:t>
      </w:r>
      <w:r>
        <w:rPr>
          <w:b/>
          <w:sz w:val="40"/>
        </w:rPr>
        <w:t xml:space="preserve"> </w:t>
      </w:r>
      <w:r w:rsidR="009C7C33">
        <w:rPr>
          <w:b/>
          <w:sz w:val="40"/>
        </w:rPr>
        <w:t>Rifai</w:t>
      </w:r>
    </w:p>
    <w:p w14:paraId="05D6D36D" w14:textId="77777777" w:rsidR="00CB7A01" w:rsidRDefault="00BF5DE6">
      <w:pPr>
        <w:spacing w:line="220" w:lineRule="exact"/>
        <w:ind w:left="3329" w:right="3401"/>
        <w:jc w:val="center"/>
        <w:rPr>
          <w:sz w:val="21"/>
        </w:rPr>
      </w:pPr>
      <w:r>
        <w:rPr>
          <w:w w:val="90"/>
          <w:sz w:val="21"/>
        </w:rPr>
        <w:t>Beirut, L</w:t>
      </w:r>
      <w:r w:rsidR="00EF3635">
        <w:rPr>
          <w:w w:val="90"/>
          <w:sz w:val="21"/>
        </w:rPr>
        <w:t>eba</w:t>
      </w:r>
      <w:r>
        <w:rPr>
          <w:w w:val="90"/>
          <w:sz w:val="21"/>
        </w:rPr>
        <w:t>non</w:t>
      </w:r>
    </w:p>
    <w:p w14:paraId="1D79C116" w14:textId="2845BFF1" w:rsidR="00CB7A01" w:rsidRDefault="007D68C9" w:rsidP="007D68C9">
      <w:pPr>
        <w:spacing w:line="233" w:lineRule="exact"/>
        <w:ind w:left="3326" w:right="3401"/>
        <w:jc w:val="center"/>
        <w:rPr>
          <w:w w:val="90"/>
          <w:sz w:val="21"/>
        </w:rPr>
      </w:pPr>
      <w:r>
        <w:rPr>
          <w:w w:val="90"/>
          <w:sz w:val="21"/>
        </w:rPr>
        <w:t xml:space="preserve">+961 71 </w:t>
      </w:r>
      <w:r w:rsidR="00152CE1">
        <w:rPr>
          <w:w w:val="90"/>
          <w:sz w:val="21"/>
        </w:rPr>
        <w:t>123</w:t>
      </w:r>
      <w:r>
        <w:rPr>
          <w:w w:val="90"/>
          <w:sz w:val="21"/>
        </w:rPr>
        <w:t xml:space="preserve"> </w:t>
      </w:r>
      <w:r w:rsidR="00152CE1">
        <w:rPr>
          <w:w w:val="90"/>
          <w:sz w:val="21"/>
        </w:rPr>
        <w:t>415</w:t>
      </w:r>
      <w:r w:rsidR="00EF3635">
        <w:rPr>
          <w:w w:val="90"/>
          <w:sz w:val="21"/>
        </w:rPr>
        <w:t xml:space="preserve"> / Email: </w:t>
      </w:r>
      <w:r w:rsidR="00152CE1">
        <w:rPr>
          <w:w w:val="90"/>
          <w:sz w:val="21"/>
        </w:rPr>
        <w:t>nhr02@mail.aub.edu</w:t>
      </w:r>
    </w:p>
    <w:p w14:paraId="62F11D37" w14:textId="64482F02" w:rsidR="00B32FEE" w:rsidRDefault="007D68C9" w:rsidP="007D68C9">
      <w:pPr>
        <w:spacing w:line="233" w:lineRule="exact"/>
        <w:ind w:left="3326" w:right="2620"/>
        <w:rPr>
          <w:sz w:val="21"/>
        </w:rPr>
      </w:pPr>
      <w:r>
        <w:rPr>
          <w:w w:val="90"/>
          <w:sz w:val="21"/>
        </w:rPr>
        <w:t>LinkedI</w:t>
      </w:r>
      <w:r w:rsidR="00B32FEE">
        <w:rPr>
          <w:w w:val="90"/>
          <w:sz w:val="21"/>
        </w:rPr>
        <w:t>n</w:t>
      </w:r>
      <w:r>
        <w:rPr>
          <w:w w:val="90"/>
          <w:sz w:val="21"/>
        </w:rPr>
        <w:t xml:space="preserve">: </w:t>
      </w:r>
      <w:r w:rsidRPr="007D68C9">
        <w:rPr>
          <w:w w:val="90"/>
          <w:sz w:val="21"/>
        </w:rPr>
        <w:t>www.linkedin.com/in/</w:t>
      </w:r>
      <w:r w:rsidR="00152CE1">
        <w:rPr>
          <w:w w:val="90"/>
          <w:sz w:val="21"/>
        </w:rPr>
        <w:t>nariman</w:t>
      </w:r>
      <w:r w:rsidRPr="007D68C9">
        <w:rPr>
          <w:w w:val="90"/>
          <w:sz w:val="21"/>
        </w:rPr>
        <w:t>-</w:t>
      </w:r>
      <w:r w:rsidR="00152CE1">
        <w:rPr>
          <w:w w:val="90"/>
          <w:sz w:val="21"/>
        </w:rPr>
        <w:t>rifai</w:t>
      </w:r>
      <w:r w:rsidRPr="007D68C9">
        <w:rPr>
          <w:w w:val="90"/>
          <w:sz w:val="21"/>
        </w:rPr>
        <w:t>-</w:t>
      </w:r>
      <w:r w:rsidR="004C7733">
        <w:rPr>
          <w:w w:val="90"/>
          <w:sz w:val="21"/>
        </w:rPr>
        <w:t>21903620</w:t>
      </w:r>
      <w:r w:rsidR="002561AD">
        <w:rPr>
          <w:w w:val="90"/>
          <w:sz w:val="21"/>
        </w:rPr>
        <w:t>5</w:t>
      </w:r>
      <w:r w:rsidRPr="007D68C9">
        <w:rPr>
          <w:w w:val="90"/>
          <w:sz w:val="21"/>
        </w:rPr>
        <w:t>/</w:t>
      </w:r>
    </w:p>
    <w:p w14:paraId="56FAB7F9" w14:textId="77777777" w:rsidR="00CB7A01" w:rsidRDefault="00BF5DE6">
      <w:pPr>
        <w:pStyle w:val="BodyText"/>
        <w:spacing w:before="7" w:line="240" w:lineRule="auto"/>
        <w:ind w:left="0" w:firstLine="0"/>
        <w:rPr>
          <w:sz w:val="17"/>
        </w:rPr>
      </w:pPr>
      <w:r>
        <w:rPr>
          <w:noProof/>
          <w:lang w:bidi="ar-SA"/>
        </w:rPr>
        <w:drawing>
          <wp:anchor distT="0" distB="0" distL="0" distR="0" simplePos="0" relativeHeight="251658240" behindDoc="0" locked="0" layoutInCell="1" allowOverlap="1" wp14:anchorId="16E12E59" wp14:editId="57BBC5A7">
            <wp:simplePos x="0" y="0"/>
            <wp:positionH relativeFrom="page">
              <wp:posOffset>457200</wp:posOffset>
            </wp:positionH>
            <wp:positionV relativeFrom="paragraph">
              <wp:posOffset>153504</wp:posOffset>
            </wp:positionV>
            <wp:extent cx="5585792" cy="10191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85792" cy="101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70A1FF" w14:textId="77777777" w:rsidR="00CB7A01" w:rsidRDefault="00BF5DE6">
      <w:pPr>
        <w:pStyle w:val="Heading1"/>
        <w:spacing w:line="221" w:lineRule="exact"/>
      </w:pPr>
      <w:r>
        <w:rPr>
          <w:color w:val="AD272D"/>
        </w:rPr>
        <w:t>SUMMARY</w:t>
      </w:r>
    </w:p>
    <w:p w14:paraId="5B03ABF8" w14:textId="59190167" w:rsidR="00CB7A01" w:rsidRDefault="007D68C9" w:rsidP="007D68C9">
      <w:pPr>
        <w:pStyle w:val="BodyText"/>
        <w:spacing w:line="232" w:lineRule="auto"/>
        <w:ind w:left="200" w:right="18" w:firstLine="0"/>
      </w:pPr>
      <w:r w:rsidRPr="007D68C9">
        <w:t xml:space="preserve">A </w:t>
      </w:r>
      <w:r w:rsidR="007675CB">
        <w:t xml:space="preserve">computer science </w:t>
      </w:r>
      <w:r w:rsidR="00CC2655">
        <w:t>graduate</w:t>
      </w:r>
      <w:r w:rsidR="007675CB">
        <w:t xml:space="preserve"> </w:t>
      </w:r>
      <w:r w:rsidR="006032F8">
        <w:t>motivated to learn, grow, and excel in programming.</w:t>
      </w:r>
      <w:r w:rsidR="00A67946">
        <w:t xml:space="preserve"> An individual eager to commit to group accomplishment </w:t>
      </w:r>
      <w:r w:rsidR="00135683">
        <w:t xml:space="preserve">through hard work, attention to detail, and remarkable organizational abilities, seeking a </w:t>
      </w:r>
      <w:r w:rsidR="00BE623A">
        <w:t>job</w:t>
      </w:r>
      <w:r w:rsidR="00135683">
        <w:t xml:space="preserve"> position.</w:t>
      </w:r>
    </w:p>
    <w:p w14:paraId="36E93E82" w14:textId="77777777" w:rsidR="00CB7A01" w:rsidRDefault="00CB7A01">
      <w:pPr>
        <w:pStyle w:val="BodyText"/>
        <w:spacing w:before="3" w:line="240" w:lineRule="auto"/>
        <w:ind w:left="0" w:firstLine="0"/>
        <w:rPr>
          <w:sz w:val="21"/>
        </w:rPr>
      </w:pPr>
    </w:p>
    <w:p w14:paraId="2D0FCCE8" w14:textId="77777777" w:rsidR="00CB7A01" w:rsidRDefault="00BF5DE6">
      <w:pPr>
        <w:pStyle w:val="Heading1"/>
        <w:spacing w:before="1"/>
      </w:pPr>
      <w:r>
        <w:rPr>
          <w:color w:val="AD272D"/>
        </w:rPr>
        <w:t>EDUCATION</w:t>
      </w:r>
    </w:p>
    <w:p w14:paraId="5234A54A" w14:textId="77777777" w:rsidR="00CB7A01" w:rsidRDefault="00BF5DE6">
      <w:pPr>
        <w:spacing w:before="3" w:line="247" w:lineRule="exact"/>
        <w:ind w:left="200"/>
        <w:rPr>
          <w:b/>
        </w:rPr>
      </w:pPr>
      <w:r>
        <w:rPr>
          <w:b/>
        </w:rPr>
        <w:t>American University of Beirut Lebanon, Beirut</w:t>
      </w:r>
    </w:p>
    <w:p w14:paraId="48B5ECE3" w14:textId="3F49B613" w:rsidR="007D68C9" w:rsidRDefault="00BF5DE6" w:rsidP="007D68C9">
      <w:pPr>
        <w:pStyle w:val="BodyText"/>
        <w:tabs>
          <w:tab w:val="left" w:pos="8755"/>
        </w:tabs>
        <w:spacing w:line="247" w:lineRule="exact"/>
        <w:ind w:left="200" w:firstLine="0"/>
      </w:pPr>
      <w:r>
        <w:t>Computer Science</w:t>
      </w:r>
      <w:r>
        <w:rPr>
          <w:spacing w:val="-3"/>
        </w:rPr>
        <w:t xml:space="preserve"> </w:t>
      </w:r>
      <w:r w:rsidR="0069047B">
        <w:t>S</w:t>
      </w:r>
      <w:r>
        <w:t>pring</w:t>
      </w:r>
      <w:r>
        <w:rPr>
          <w:spacing w:val="-3"/>
        </w:rPr>
        <w:t xml:space="preserve"> </w:t>
      </w:r>
      <w:r>
        <w:t>2021</w:t>
      </w:r>
    </w:p>
    <w:p w14:paraId="694AFDD6" w14:textId="57872EBC" w:rsidR="007D68C9" w:rsidRDefault="007D68C9" w:rsidP="00DD21D9">
      <w:pPr>
        <w:pStyle w:val="BodyText"/>
        <w:tabs>
          <w:tab w:val="left" w:pos="8755"/>
        </w:tabs>
        <w:spacing w:line="247" w:lineRule="exact"/>
        <w:ind w:left="200" w:firstLine="0"/>
      </w:pPr>
      <w:r w:rsidRPr="004A24C8">
        <w:t xml:space="preserve">Deans Honors List: </w:t>
      </w:r>
      <w:r w:rsidR="00246544">
        <w:t>Spring</w:t>
      </w:r>
      <w:r w:rsidRPr="004A24C8">
        <w:t xml:space="preserve"> 2019</w:t>
      </w:r>
    </w:p>
    <w:p w14:paraId="7CF8DA6C" w14:textId="77777777" w:rsidR="007D68C9" w:rsidRPr="00264A8E" w:rsidRDefault="007D68C9" w:rsidP="007D68C9">
      <w:pPr>
        <w:tabs>
          <w:tab w:val="left" w:pos="3060"/>
          <w:tab w:val="left" w:pos="8640"/>
        </w:tabs>
      </w:pPr>
      <w:r>
        <w:rPr>
          <w:b/>
          <w:bCs/>
        </w:rPr>
        <w:t xml:space="preserve">    </w:t>
      </w:r>
      <w:r w:rsidRPr="007D68C9">
        <w:rPr>
          <w:b/>
        </w:rPr>
        <w:t>Hariri High School II, Beirut, Lebanon</w:t>
      </w:r>
    </w:p>
    <w:p w14:paraId="71E05FB6" w14:textId="18279F5C" w:rsidR="007D68C9" w:rsidRDefault="007D68C9" w:rsidP="007D68C9">
      <w:pPr>
        <w:tabs>
          <w:tab w:val="left" w:pos="3060"/>
          <w:tab w:val="left" w:pos="8640"/>
        </w:tabs>
      </w:pPr>
      <w:r>
        <w:t xml:space="preserve">    Lebanese Baccalaureate in General Sciences</w:t>
      </w:r>
    </w:p>
    <w:p w14:paraId="43194E0F" w14:textId="77777777" w:rsidR="00904B56" w:rsidRDefault="00904B56" w:rsidP="007D68C9">
      <w:pPr>
        <w:tabs>
          <w:tab w:val="left" w:pos="3060"/>
          <w:tab w:val="left" w:pos="8640"/>
        </w:tabs>
      </w:pPr>
    </w:p>
    <w:p w14:paraId="31913704" w14:textId="66E91AC1" w:rsidR="00904B56" w:rsidRDefault="007F7525" w:rsidP="007F7525">
      <w:pPr>
        <w:pStyle w:val="Heading1"/>
        <w:spacing w:before="1"/>
        <w:rPr>
          <w:color w:val="AD272D"/>
        </w:rPr>
      </w:pPr>
      <w:r>
        <w:rPr>
          <w:color w:val="AD272D"/>
        </w:rPr>
        <w:t>EXPERIENCE</w:t>
      </w:r>
    </w:p>
    <w:p w14:paraId="17B4442B" w14:textId="481B28A9" w:rsidR="007F7525" w:rsidRDefault="007F7525" w:rsidP="006C3785">
      <w:pPr>
        <w:pStyle w:val="Heading1"/>
        <w:spacing w:before="1"/>
        <w:rPr>
          <w:color w:val="000000" w:themeColor="text1"/>
        </w:rPr>
      </w:pPr>
      <w:r w:rsidRPr="003A7436">
        <w:rPr>
          <w:color w:val="000000" w:themeColor="text1"/>
        </w:rPr>
        <w:t>Full Stack Developer</w:t>
      </w:r>
      <w:r w:rsidR="003A7436" w:rsidRPr="003A7436">
        <w:rPr>
          <w:color w:val="000000" w:themeColor="text1"/>
        </w:rPr>
        <w:t xml:space="preserve"> Intern</w:t>
      </w:r>
      <w:r w:rsidR="003A7436">
        <w:rPr>
          <w:color w:val="000000" w:themeColor="text1"/>
        </w:rPr>
        <w:tab/>
      </w:r>
      <w:r w:rsidR="00A91E3C">
        <w:rPr>
          <w:color w:val="000000" w:themeColor="text1"/>
        </w:rPr>
        <w:t xml:space="preserve"> (</w:t>
      </w:r>
      <w:r w:rsidR="003A7436">
        <w:rPr>
          <w:color w:val="000000" w:themeColor="text1"/>
        </w:rPr>
        <w:t>February 2021</w:t>
      </w:r>
      <w:r w:rsidR="00372EB2">
        <w:rPr>
          <w:color w:val="000000" w:themeColor="text1"/>
        </w:rPr>
        <w:t xml:space="preserve"> </w:t>
      </w:r>
      <w:r w:rsidR="00FA5E0B">
        <w:rPr>
          <w:color w:val="000000" w:themeColor="text1"/>
        </w:rPr>
        <w:t>–</w:t>
      </w:r>
      <w:r w:rsidR="00372EB2">
        <w:rPr>
          <w:color w:val="000000" w:themeColor="text1"/>
        </w:rPr>
        <w:t xml:space="preserve"> </w:t>
      </w:r>
      <w:r w:rsidR="00FA5E0B">
        <w:rPr>
          <w:color w:val="000000" w:themeColor="text1"/>
        </w:rPr>
        <w:t>April 2021</w:t>
      </w:r>
      <w:r w:rsidR="00A91E3C">
        <w:rPr>
          <w:color w:val="000000" w:themeColor="text1"/>
        </w:rPr>
        <w:t>)</w:t>
      </w:r>
      <w:r w:rsidR="000A14AC">
        <w:rPr>
          <w:color w:val="000000" w:themeColor="text1"/>
        </w:rPr>
        <w:br/>
      </w:r>
      <w:proofErr w:type="spellStart"/>
      <w:r w:rsidR="000A14AC" w:rsidRPr="000A14AC">
        <w:rPr>
          <w:b w:val="0"/>
          <w:bCs w:val="0"/>
          <w:i/>
          <w:iCs/>
          <w:color w:val="000000" w:themeColor="text1"/>
        </w:rPr>
        <w:t>Axiomworks</w:t>
      </w:r>
      <w:proofErr w:type="spellEnd"/>
      <w:r w:rsidR="000A14AC" w:rsidRPr="000A14AC">
        <w:rPr>
          <w:b w:val="0"/>
          <w:bCs w:val="0"/>
          <w:i/>
          <w:iCs/>
          <w:color w:val="000000" w:themeColor="text1"/>
        </w:rPr>
        <w:t xml:space="preserve"> Lebanon, Beirut</w:t>
      </w:r>
    </w:p>
    <w:p w14:paraId="678DD7D9" w14:textId="69661A95" w:rsidR="002A4A16" w:rsidRDefault="002A4A16" w:rsidP="00A91E3C">
      <w:pPr>
        <w:pStyle w:val="Heading1"/>
        <w:numPr>
          <w:ilvl w:val="0"/>
          <w:numId w:val="4"/>
        </w:numPr>
        <w:spacing w:before="1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 xml:space="preserve">Designing hardware components including circuit boards, </w:t>
      </w:r>
      <w:r w:rsidR="00FC776C">
        <w:rPr>
          <w:b w:val="0"/>
          <w:bCs w:val="0"/>
          <w:color w:val="000000" w:themeColor="text1"/>
        </w:rPr>
        <w:t xml:space="preserve">microcontrollers, and </w:t>
      </w:r>
      <w:r>
        <w:rPr>
          <w:b w:val="0"/>
          <w:bCs w:val="0"/>
          <w:color w:val="000000" w:themeColor="text1"/>
        </w:rPr>
        <w:t>sensors</w:t>
      </w:r>
    </w:p>
    <w:p w14:paraId="2BCCD19C" w14:textId="2639E168" w:rsidR="00A91E3C" w:rsidRDefault="006620B9" w:rsidP="00A91E3C">
      <w:pPr>
        <w:pStyle w:val="Heading1"/>
        <w:numPr>
          <w:ilvl w:val="0"/>
          <w:numId w:val="4"/>
        </w:numPr>
        <w:spacing w:before="1"/>
        <w:rPr>
          <w:b w:val="0"/>
          <w:bCs w:val="0"/>
          <w:color w:val="000000" w:themeColor="text1"/>
        </w:rPr>
      </w:pPr>
      <w:r w:rsidRPr="006620B9">
        <w:rPr>
          <w:b w:val="0"/>
          <w:bCs w:val="0"/>
          <w:color w:val="000000" w:themeColor="text1"/>
        </w:rPr>
        <w:t>D</w:t>
      </w:r>
      <w:r w:rsidR="00A10EC6">
        <w:rPr>
          <w:b w:val="0"/>
          <w:bCs w:val="0"/>
          <w:color w:val="000000" w:themeColor="text1"/>
        </w:rPr>
        <w:t>evelop</w:t>
      </w:r>
      <w:r w:rsidR="009F34C5">
        <w:rPr>
          <w:b w:val="0"/>
          <w:bCs w:val="0"/>
          <w:color w:val="000000" w:themeColor="text1"/>
        </w:rPr>
        <w:t xml:space="preserve">ing </w:t>
      </w:r>
      <w:r w:rsidR="00D80764">
        <w:rPr>
          <w:b w:val="0"/>
          <w:bCs w:val="0"/>
          <w:color w:val="000000" w:themeColor="text1"/>
        </w:rPr>
        <w:t xml:space="preserve">effective </w:t>
      </w:r>
      <w:r w:rsidR="00910C8D">
        <w:rPr>
          <w:b w:val="0"/>
          <w:bCs w:val="0"/>
          <w:color w:val="000000" w:themeColor="text1"/>
        </w:rPr>
        <w:t>APIs</w:t>
      </w:r>
    </w:p>
    <w:p w14:paraId="42A35311" w14:textId="4A8E74DF" w:rsidR="00910C8D" w:rsidRDefault="009F34C5" w:rsidP="00A91E3C">
      <w:pPr>
        <w:pStyle w:val="Heading1"/>
        <w:numPr>
          <w:ilvl w:val="0"/>
          <w:numId w:val="4"/>
        </w:numPr>
        <w:spacing w:before="1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Creating databases on several platforms and collecting</w:t>
      </w:r>
      <w:r w:rsidR="007F3DB2">
        <w:rPr>
          <w:b w:val="0"/>
          <w:bCs w:val="0"/>
          <w:color w:val="000000" w:themeColor="text1"/>
        </w:rPr>
        <w:t xml:space="preserve"> data from sensors</w:t>
      </w:r>
    </w:p>
    <w:p w14:paraId="5C7DADDA" w14:textId="1C6DAE4A" w:rsidR="00923064" w:rsidRDefault="00CC7F4F" w:rsidP="00A91E3C">
      <w:pPr>
        <w:pStyle w:val="Heading1"/>
        <w:numPr>
          <w:ilvl w:val="0"/>
          <w:numId w:val="4"/>
        </w:numPr>
        <w:spacing w:before="1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Designing</w:t>
      </w:r>
      <w:r w:rsidR="00DD3CAE">
        <w:rPr>
          <w:b w:val="0"/>
          <w:bCs w:val="0"/>
          <w:color w:val="000000" w:themeColor="text1"/>
        </w:rPr>
        <w:t xml:space="preserve"> and creating scalable software</w:t>
      </w:r>
    </w:p>
    <w:p w14:paraId="36C41723" w14:textId="263DF307" w:rsidR="0052217F" w:rsidRDefault="0052217F" w:rsidP="00A91E3C">
      <w:pPr>
        <w:pStyle w:val="Heading1"/>
        <w:numPr>
          <w:ilvl w:val="0"/>
          <w:numId w:val="4"/>
        </w:numPr>
        <w:spacing w:before="1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 xml:space="preserve">Developing machine learning models </w:t>
      </w:r>
      <w:r w:rsidR="000C2347">
        <w:rPr>
          <w:b w:val="0"/>
          <w:bCs w:val="0"/>
          <w:color w:val="000000" w:themeColor="text1"/>
        </w:rPr>
        <w:t>to analyze sensor data</w:t>
      </w:r>
    </w:p>
    <w:p w14:paraId="31A11628" w14:textId="2DA31583" w:rsidR="00AC2FFC" w:rsidRDefault="00AC2FFC" w:rsidP="00A91E3C">
      <w:pPr>
        <w:pStyle w:val="Heading1"/>
        <w:numPr>
          <w:ilvl w:val="0"/>
          <w:numId w:val="4"/>
        </w:numPr>
        <w:spacing w:before="1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Creating web servers and mobile apps (using MIT App Inventor) to visualize sensor data</w:t>
      </w:r>
    </w:p>
    <w:p w14:paraId="7A8A96B6" w14:textId="7975014D" w:rsidR="00DD3CAE" w:rsidRDefault="008960B5" w:rsidP="00A91E3C">
      <w:pPr>
        <w:pStyle w:val="Heading1"/>
        <w:numPr>
          <w:ilvl w:val="0"/>
          <w:numId w:val="4"/>
        </w:numPr>
        <w:spacing w:before="1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Testing and fixing bugs</w:t>
      </w:r>
      <w:r w:rsidR="00A37AD0">
        <w:rPr>
          <w:b w:val="0"/>
          <w:bCs w:val="0"/>
          <w:color w:val="000000" w:themeColor="text1"/>
        </w:rPr>
        <w:t xml:space="preserve"> by troubleshooting </w:t>
      </w:r>
      <w:r w:rsidR="008E6840">
        <w:rPr>
          <w:b w:val="0"/>
          <w:bCs w:val="0"/>
          <w:color w:val="000000" w:themeColor="text1"/>
        </w:rPr>
        <w:t xml:space="preserve">and upgrading </w:t>
      </w:r>
      <w:r w:rsidR="00A37AD0">
        <w:rPr>
          <w:b w:val="0"/>
          <w:bCs w:val="0"/>
          <w:color w:val="000000" w:themeColor="text1"/>
        </w:rPr>
        <w:t>software</w:t>
      </w:r>
    </w:p>
    <w:p w14:paraId="0D40EE04" w14:textId="77953DBE" w:rsidR="003F1161" w:rsidRDefault="008D40E8" w:rsidP="00A91E3C">
      <w:pPr>
        <w:pStyle w:val="Heading1"/>
        <w:numPr>
          <w:ilvl w:val="0"/>
          <w:numId w:val="4"/>
        </w:numPr>
        <w:spacing w:before="1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Working with a development team</w:t>
      </w:r>
      <w:r w:rsidR="00CF43BE">
        <w:rPr>
          <w:b w:val="0"/>
          <w:bCs w:val="0"/>
          <w:color w:val="000000" w:themeColor="text1"/>
        </w:rPr>
        <w:t xml:space="preserve"> to design and launch new features</w:t>
      </w:r>
    </w:p>
    <w:p w14:paraId="4D4B8738" w14:textId="384701C3" w:rsidR="008D40E8" w:rsidRDefault="004734CD" w:rsidP="00A91E3C">
      <w:pPr>
        <w:pStyle w:val="Heading1"/>
        <w:numPr>
          <w:ilvl w:val="0"/>
          <w:numId w:val="4"/>
        </w:numPr>
        <w:spacing w:before="1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Writing technical documentations</w:t>
      </w:r>
      <w:r w:rsidR="004931A2">
        <w:rPr>
          <w:b w:val="0"/>
          <w:bCs w:val="0"/>
          <w:color w:val="000000" w:themeColor="text1"/>
        </w:rPr>
        <w:t xml:space="preserve">/specifications </w:t>
      </w:r>
      <w:r w:rsidR="006A3CE6">
        <w:rPr>
          <w:b w:val="0"/>
          <w:bCs w:val="0"/>
          <w:color w:val="000000" w:themeColor="text1"/>
        </w:rPr>
        <w:t xml:space="preserve">and creating presentations </w:t>
      </w:r>
      <w:r w:rsidR="004931A2">
        <w:rPr>
          <w:b w:val="0"/>
          <w:bCs w:val="0"/>
          <w:color w:val="000000" w:themeColor="text1"/>
        </w:rPr>
        <w:t>for components and software</w:t>
      </w:r>
    </w:p>
    <w:p w14:paraId="48AE7618" w14:textId="1830E0E4" w:rsidR="00CB7A01" w:rsidRDefault="00BF5DE6" w:rsidP="0050651D">
      <w:pPr>
        <w:pStyle w:val="BodyText"/>
        <w:tabs>
          <w:tab w:val="left" w:pos="8755"/>
        </w:tabs>
        <w:spacing w:line="247" w:lineRule="exact"/>
        <w:ind w:left="0" w:firstLine="0"/>
      </w:pPr>
      <w:r>
        <w:tab/>
      </w:r>
    </w:p>
    <w:p w14:paraId="67F54C36" w14:textId="5610FEA0" w:rsidR="00CB7A01" w:rsidRDefault="0025232D">
      <w:pPr>
        <w:pStyle w:val="Heading1"/>
        <w:spacing w:before="1" w:line="239" w:lineRule="exact"/>
      </w:pPr>
      <w:r>
        <w:rPr>
          <w:color w:val="AD272D"/>
        </w:rPr>
        <w:t xml:space="preserve">TECHNICAL </w:t>
      </w:r>
      <w:r w:rsidR="00BF5DE6">
        <w:rPr>
          <w:color w:val="AD272D"/>
        </w:rPr>
        <w:t>SKILLS</w:t>
      </w:r>
    </w:p>
    <w:p w14:paraId="4879971F" w14:textId="40552754" w:rsidR="00CB7A01" w:rsidRDefault="00BF5DE6" w:rsidP="00A62213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ind w:hanging="353"/>
      </w:pPr>
      <w:r>
        <w:t xml:space="preserve">Programing languages: </w:t>
      </w:r>
      <w:r w:rsidR="00A62213">
        <w:t>Python,</w:t>
      </w:r>
      <w:r w:rsidR="00DF32D3" w:rsidRPr="00DF32D3">
        <w:t xml:space="preserve"> </w:t>
      </w:r>
      <w:r w:rsidR="00DF32D3" w:rsidRPr="00264A8E">
        <w:t>C++,</w:t>
      </w:r>
      <w:r w:rsidR="00DF32D3">
        <w:t xml:space="preserve"> C, C#, </w:t>
      </w:r>
      <w:r w:rsidR="00A62213">
        <w:t>Java, JavaScript,</w:t>
      </w:r>
      <w:r w:rsidR="00A62213" w:rsidRPr="00264A8E">
        <w:t xml:space="preserve"> HTML, </w:t>
      </w:r>
      <w:r w:rsidR="00A62213">
        <w:t>CSS, PHP, MySQL, Node.js, Typescript, MIPS Assembly</w:t>
      </w:r>
      <w:r w:rsidR="00817FEA">
        <w:t>, SML</w:t>
      </w:r>
    </w:p>
    <w:p w14:paraId="550FF382" w14:textId="77777777" w:rsidR="00CD0027" w:rsidRDefault="002D4932" w:rsidP="00A62213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ind w:hanging="353"/>
      </w:pPr>
      <w:r>
        <w:t>Arduino Development</w:t>
      </w:r>
    </w:p>
    <w:p w14:paraId="21F0F78F" w14:textId="77777777" w:rsidR="00AD54D3" w:rsidRDefault="00AE2AC4" w:rsidP="00AD54D3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ind w:hanging="353"/>
      </w:pPr>
      <w:r>
        <w:t>Microsoft Azure</w:t>
      </w:r>
      <w:r w:rsidR="005F5FD2">
        <w:t xml:space="preserve">, </w:t>
      </w:r>
      <w:r w:rsidR="00B5791D">
        <w:t>A</w:t>
      </w:r>
      <w:r w:rsidR="00B02D6A">
        <w:t>mazon Web Services</w:t>
      </w:r>
    </w:p>
    <w:p w14:paraId="21F9AB96" w14:textId="3455FF1E" w:rsidR="00CD0027" w:rsidRDefault="00CD0027" w:rsidP="00AD54D3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ind w:hanging="353"/>
      </w:pPr>
      <w:r>
        <w:t>Kafka Stream Processing</w:t>
      </w:r>
    </w:p>
    <w:p w14:paraId="6228F764" w14:textId="7E64E81F" w:rsidR="00AD54D3" w:rsidRDefault="00AD54D3" w:rsidP="00AD54D3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ind w:hanging="353"/>
      </w:pPr>
      <w:r>
        <w:t xml:space="preserve">Digital </w:t>
      </w:r>
      <w:r w:rsidR="0097247D">
        <w:t>M</w:t>
      </w:r>
      <w:r>
        <w:t xml:space="preserve">edia </w:t>
      </w:r>
      <w:r w:rsidR="0097247D">
        <w:t>P</w:t>
      </w:r>
      <w:r>
        <w:t xml:space="preserve">rogramming using </w:t>
      </w:r>
      <w:r w:rsidR="0097247D">
        <w:t>P</w:t>
      </w:r>
      <w:r>
        <w:t>rocessing3</w:t>
      </w:r>
    </w:p>
    <w:p w14:paraId="20E00869" w14:textId="21DB5B5B" w:rsidR="00C07A55" w:rsidRDefault="005E1A16" w:rsidP="00C07A55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App Development (Android an</w:t>
      </w:r>
      <w:r w:rsidR="00E92148">
        <w:t>d</w:t>
      </w:r>
      <w:r>
        <w:t xml:space="preserve"> iOS) </w:t>
      </w:r>
      <w:r w:rsidR="00BF5DE6">
        <w:t>using</w:t>
      </w:r>
      <w:r w:rsidR="00BF5DE6">
        <w:rPr>
          <w:spacing w:val="-8"/>
        </w:rPr>
        <w:t xml:space="preserve"> </w:t>
      </w:r>
      <w:r w:rsidR="00BF5DE6">
        <w:t>Flutter</w:t>
      </w:r>
      <w:r w:rsidR="00BF5DE6">
        <w:rPr>
          <w:spacing w:val="-2"/>
        </w:rPr>
        <w:t xml:space="preserve"> </w:t>
      </w:r>
      <w:r w:rsidR="00BF5DE6">
        <w:t>and</w:t>
      </w:r>
      <w:r w:rsidR="00BF5DE6">
        <w:rPr>
          <w:spacing w:val="-7"/>
        </w:rPr>
        <w:t xml:space="preserve"> </w:t>
      </w:r>
      <w:r w:rsidR="00430C90">
        <w:t>Dart,</w:t>
      </w:r>
      <w:r w:rsidR="00521F93">
        <w:t xml:space="preserve"> MIT App Inventor</w:t>
      </w:r>
    </w:p>
    <w:p w14:paraId="06F27F90" w14:textId="7F5A867A" w:rsidR="008D3B7A" w:rsidRDefault="008D3B7A" w:rsidP="00C07A55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Artificial Intelligence</w:t>
      </w:r>
      <w:r w:rsidR="001E4D97">
        <w:t xml:space="preserve"> using python,</w:t>
      </w:r>
      <w:r>
        <w:t xml:space="preserve"> </w:t>
      </w:r>
      <w:r w:rsidR="00A91E3C">
        <w:t xml:space="preserve">Machine </w:t>
      </w:r>
      <w:r w:rsidR="00936EF0">
        <w:t>L</w:t>
      </w:r>
      <w:r w:rsidR="00A91E3C">
        <w:t>earning</w:t>
      </w:r>
      <w:r w:rsidR="00B30DFC">
        <w:t xml:space="preserve"> (</w:t>
      </w:r>
      <w:proofErr w:type="spellStart"/>
      <w:r w:rsidR="00B30DFC">
        <w:t>PyTorch</w:t>
      </w:r>
      <w:proofErr w:type="spellEnd"/>
      <w:r w:rsidR="00B30DFC">
        <w:t xml:space="preserve"> &amp; </w:t>
      </w:r>
      <w:r w:rsidR="00943AA3">
        <w:t>TensorFlow</w:t>
      </w:r>
      <w:r w:rsidR="00B30DFC">
        <w:t>)</w:t>
      </w:r>
    </w:p>
    <w:p w14:paraId="5F7A5AA2" w14:textId="5903E26F" w:rsidR="00DE27F8" w:rsidRPr="00DE27F8" w:rsidRDefault="00D76B51" w:rsidP="00C07A55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Proficient in</w:t>
      </w:r>
      <w:r w:rsidR="00E24E58">
        <w:t xml:space="preserve"> </w:t>
      </w:r>
      <w:r w:rsidR="00DE27F8" w:rsidRPr="00DE27F8">
        <w:t xml:space="preserve">MS Word, Excel, </w:t>
      </w:r>
      <w:r w:rsidR="00075D95">
        <w:t xml:space="preserve">and </w:t>
      </w:r>
      <w:r w:rsidR="00DE27F8" w:rsidRPr="00DE27F8">
        <w:t>PowerPoint</w:t>
      </w:r>
    </w:p>
    <w:p w14:paraId="57828CCE" w14:textId="2F6F0975" w:rsidR="00A62213" w:rsidRDefault="00A62213" w:rsidP="00A62213">
      <w:pPr>
        <w:tabs>
          <w:tab w:val="left" w:pos="729"/>
          <w:tab w:val="left" w:pos="730"/>
        </w:tabs>
        <w:spacing w:line="255" w:lineRule="exact"/>
      </w:pPr>
    </w:p>
    <w:p w14:paraId="61FF20A1" w14:textId="055273AE" w:rsidR="008C0ED8" w:rsidRDefault="00884E17" w:rsidP="008C0ED8">
      <w:pPr>
        <w:pStyle w:val="Heading1"/>
        <w:spacing w:before="1" w:line="239" w:lineRule="exact"/>
        <w:rPr>
          <w:color w:val="AD272D"/>
        </w:rPr>
      </w:pPr>
      <w:r>
        <w:rPr>
          <w:color w:val="AD272D"/>
        </w:rPr>
        <w:t>SOFT</w:t>
      </w:r>
      <w:r w:rsidR="008C0ED8">
        <w:rPr>
          <w:color w:val="AD272D"/>
        </w:rPr>
        <w:t xml:space="preserve"> SKILLS</w:t>
      </w:r>
    </w:p>
    <w:p w14:paraId="1449FED8" w14:textId="61C2D382" w:rsidR="00EE2939" w:rsidRDefault="00112DD5" w:rsidP="00EE2939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Leadership</w:t>
      </w:r>
    </w:p>
    <w:p w14:paraId="0A3902BD" w14:textId="592E9268" w:rsidR="0013576B" w:rsidRDefault="0013576B" w:rsidP="00EE2939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Teamwork</w:t>
      </w:r>
    </w:p>
    <w:p w14:paraId="6AB3951E" w14:textId="2074C290" w:rsidR="00742F07" w:rsidRDefault="00742F07" w:rsidP="00EE2939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Problem Solving</w:t>
      </w:r>
    </w:p>
    <w:p w14:paraId="3A58C682" w14:textId="2A8E343E" w:rsidR="006E323E" w:rsidRDefault="006E323E" w:rsidP="00EE2939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 xml:space="preserve">Excellent </w:t>
      </w:r>
      <w:r w:rsidR="00FA7F49">
        <w:t>w</w:t>
      </w:r>
      <w:r>
        <w:t>ork ethic</w:t>
      </w:r>
    </w:p>
    <w:p w14:paraId="10C0D370" w14:textId="795784FD" w:rsidR="00AA1268" w:rsidRDefault="00AA1268" w:rsidP="00EE2939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 xml:space="preserve">Analytical </w:t>
      </w:r>
      <w:r w:rsidR="00FA7F49">
        <w:t>S</w:t>
      </w:r>
      <w:r>
        <w:t>kills</w:t>
      </w:r>
    </w:p>
    <w:p w14:paraId="01568F8A" w14:textId="423E8047" w:rsidR="005829E0" w:rsidRDefault="005829E0" w:rsidP="00EE2939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Planning and Coordination</w:t>
      </w:r>
    </w:p>
    <w:p w14:paraId="72CBF038" w14:textId="3A422257" w:rsidR="005829E0" w:rsidRDefault="005829E0" w:rsidP="00EE2939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Verbal and written communication</w:t>
      </w:r>
    </w:p>
    <w:p w14:paraId="162C3787" w14:textId="1E52DE2E" w:rsidR="009935D3" w:rsidRDefault="009935D3" w:rsidP="009935D3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Time Management</w:t>
      </w:r>
    </w:p>
    <w:p w14:paraId="1D3F3455" w14:textId="6A395858" w:rsidR="009935D3" w:rsidRDefault="009935D3" w:rsidP="009935D3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Responsible and Adaptive</w:t>
      </w:r>
    </w:p>
    <w:p w14:paraId="56EB161A" w14:textId="3175BCF2" w:rsidR="005829E0" w:rsidRDefault="005829E0" w:rsidP="00EE2939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Detail-oriented</w:t>
      </w:r>
    </w:p>
    <w:p w14:paraId="0CDE6496" w14:textId="14FA6E41" w:rsidR="00C458B7" w:rsidRDefault="00C458B7" w:rsidP="00EE2939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Creative</w:t>
      </w:r>
    </w:p>
    <w:p w14:paraId="472C9481" w14:textId="1A793932" w:rsidR="00EE2939" w:rsidRDefault="005C0DE7" w:rsidP="0062013E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Works well under pressure</w:t>
      </w:r>
    </w:p>
    <w:p w14:paraId="51CA8939" w14:textId="77777777" w:rsidR="008C0ED8" w:rsidRDefault="008C0ED8" w:rsidP="00A62213">
      <w:pPr>
        <w:tabs>
          <w:tab w:val="left" w:pos="729"/>
          <w:tab w:val="left" w:pos="730"/>
        </w:tabs>
        <w:spacing w:line="255" w:lineRule="exact"/>
      </w:pPr>
    </w:p>
    <w:p w14:paraId="46609520" w14:textId="3FEB8784" w:rsidR="00A62213" w:rsidRDefault="004067C8" w:rsidP="00A62213">
      <w:pPr>
        <w:pStyle w:val="Heading1"/>
        <w:spacing w:before="1" w:line="239" w:lineRule="exact"/>
        <w:rPr>
          <w:color w:val="AD272D"/>
        </w:rPr>
      </w:pPr>
      <w:r>
        <w:rPr>
          <w:color w:val="AD272D"/>
        </w:rPr>
        <w:t>LANGUAGES</w:t>
      </w:r>
    </w:p>
    <w:p w14:paraId="0245C1BF" w14:textId="77777777" w:rsidR="00A62213" w:rsidRDefault="00A62213" w:rsidP="00A62213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Fluent in English</w:t>
      </w:r>
    </w:p>
    <w:p w14:paraId="49267D0D" w14:textId="08761B2D" w:rsidR="000761B7" w:rsidRDefault="00A62213" w:rsidP="00640755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ind w:hanging="353"/>
      </w:pPr>
      <w:r>
        <w:t>Arabic</w:t>
      </w:r>
    </w:p>
    <w:p w14:paraId="5093BA3A" w14:textId="3E0721D9" w:rsidR="00DC1D1C" w:rsidRDefault="00DC1D1C" w:rsidP="00DC1D1C">
      <w:pPr>
        <w:pStyle w:val="ListParagraph"/>
        <w:tabs>
          <w:tab w:val="left" w:pos="729"/>
          <w:tab w:val="left" w:pos="730"/>
        </w:tabs>
        <w:ind w:firstLine="0"/>
      </w:pPr>
    </w:p>
    <w:p w14:paraId="32AA6689" w14:textId="77777777" w:rsidR="00A31BCB" w:rsidRDefault="00A31BCB" w:rsidP="00DC1D1C">
      <w:pPr>
        <w:pStyle w:val="ListParagraph"/>
        <w:tabs>
          <w:tab w:val="left" w:pos="729"/>
          <w:tab w:val="left" w:pos="730"/>
        </w:tabs>
        <w:ind w:firstLine="0"/>
      </w:pPr>
    </w:p>
    <w:p w14:paraId="64982C32" w14:textId="77777777" w:rsidR="00CB7A01" w:rsidRDefault="00BF5DE6">
      <w:pPr>
        <w:pStyle w:val="Heading1"/>
        <w:spacing w:before="227" w:line="239" w:lineRule="exact"/>
        <w:ind w:left="105"/>
      </w:pPr>
      <w:r>
        <w:rPr>
          <w:color w:val="AD272D"/>
        </w:rPr>
        <w:lastRenderedPageBreak/>
        <w:t>PROJECTS</w:t>
      </w:r>
    </w:p>
    <w:p w14:paraId="61F0DD38" w14:textId="3B0452DF" w:rsidR="00602F43" w:rsidRPr="0004522F" w:rsidRDefault="00750455" w:rsidP="0004522F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rPr>
          <w:spacing w:val="-3"/>
        </w:rPr>
      </w:pPr>
      <w:r>
        <w:rPr>
          <w:spacing w:val="-3"/>
        </w:rPr>
        <w:t xml:space="preserve">Collaborated with a team of 4 in the development of </w:t>
      </w:r>
      <w:proofErr w:type="spellStart"/>
      <w:r>
        <w:rPr>
          <w:spacing w:val="-3"/>
        </w:rPr>
        <w:t>Plotzy</w:t>
      </w:r>
      <w:proofErr w:type="spellEnd"/>
      <w:r>
        <w:rPr>
          <w:spacing w:val="-3"/>
        </w:rPr>
        <w:t>, an application for android and iOS</w:t>
      </w:r>
      <w:r w:rsidR="003D5521">
        <w:rPr>
          <w:spacing w:val="-3"/>
        </w:rPr>
        <w:t xml:space="preserve"> </w:t>
      </w:r>
      <w:r w:rsidR="00261BB6">
        <w:rPr>
          <w:spacing w:val="-3"/>
        </w:rPr>
        <w:t xml:space="preserve">(flutter) </w:t>
      </w:r>
      <w:r w:rsidR="003D5521">
        <w:rPr>
          <w:spacing w:val="-3"/>
        </w:rPr>
        <w:t xml:space="preserve">which was selected as a candidate for best project for CMPS 253 in </w:t>
      </w:r>
      <w:r w:rsidR="001E4CB0">
        <w:rPr>
          <w:spacing w:val="-3"/>
        </w:rPr>
        <w:t>S</w:t>
      </w:r>
      <w:r w:rsidR="003D5521">
        <w:rPr>
          <w:spacing w:val="-3"/>
        </w:rPr>
        <w:t>pring 2019.</w:t>
      </w:r>
      <w:r w:rsidR="00335E0D">
        <w:rPr>
          <w:spacing w:val="-3"/>
        </w:rPr>
        <w:t xml:space="preserve"> This application </w:t>
      </w:r>
      <w:r w:rsidR="00732241">
        <w:rPr>
          <w:spacing w:val="-3"/>
        </w:rPr>
        <w:t xml:space="preserve">allows professors to organize </w:t>
      </w:r>
      <w:r w:rsidR="00D10C81">
        <w:rPr>
          <w:spacing w:val="-3"/>
        </w:rPr>
        <w:t>MCQ</w:t>
      </w:r>
      <w:r w:rsidR="00732241">
        <w:rPr>
          <w:spacing w:val="-3"/>
        </w:rPr>
        <w:t xml:space="preserve"> quizzes that students can take at any time. After that, the professor is provided with real-time feedback of students’ answers. This feedback can be viewed </w:t>
      </w:r>
      <w:r w:rsidR="0004522F">
        <w:rPr>
          <w:spacing w:val="-3"/>
        </w:rPr>
        <w:t>in many different forms (Bar graph, histogram, Pie chart…)</w:t>
      </w:r>
      <w:r w:rsidR="00732241">
        <w:rPr>
          <w:spacing w:val="-3"/>
        </w:rPr>
        <w:t xml:space="preserve"> </w:t>
      </w:r>
      <w:r w:rsidR="00335E0D">
        <w:rPr>
          <w:spacing w:val="-3"/>
        </w:rPr>
        <w:t xml:space="preserve"> </w:t>
      </w:r>
    </w:p>
    <w:p w14:paraId="2262AEE7" w14:textId="5404BD1B" w:rsidR="008643E8" w:rsidRDefault="00112BC9" w:rsidP="008643E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rPr>
          <w:spacing w:val="-3"/>
        </w:rPr>
      </w:pPr>
      <w:r>
        <w:rPr>
          <w:spacing w:val="-3"/>
        </w:rPr>
        <w:t xml:space="preserve">Developed an interactive website for </w:t>
      </w:r>
      <w:r w:rsidR="00C42EA6">
        <w:rPr>
          <w:spacing w:val="-3"/>
        </w:rPr>
        <w:t>an online shop using HTML, CSS, JavaScript, and PHP in collaboration with a team of 3.</w:t>
      </w:r>
    </w:p>
    <w:p w14:paraId="54D794B7" w14:textId="631AE461" w:rsidR="00006852" w:rsidRPr="008643E8" w:rsidRDefault="00CB6F5D" w:rsidP="008643E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rPr>
          <w:spacing w:val="-3"/>
        </w:rPr>
      </w:pPr>
      <w:r>
        <w:rPr>
          <w:spacing w:val="-3"/>
        </w:rPr>
        <w:t>Designed a networking</w:t>
      </w:r>
      <w:r w:rsidR="00B905DD">
        <w:rPr>
          <w:spacing w:val="-3"/>
        </w:rPr>
        <w:t xml:space="preserve"> project </w:t>
      </w:r>
      <w:r w:rsidR="00EA7CA6">
        <w:rPr>
          <w:spacing w:val="-3"/>
        </w:rPr>
        <w:t xml:space="preserve">which is a </w:t>
      </w:r>
      <w:r w:rsidR="001126AD" w:rsidRPr="008643E8">
        <w:rPr>
          <w:spacing w:val="-3"/>
        </w:rPr>
        <w:t>Peer-to-Peer</w:t>
      </w:r>
      <w:r w:rsidR="00EA7CA6" w:rsidRPr="008643E8">
        <w:rPr>
          <w:spacing w:val="-3"/>
        </w:rPr>
        <w:t xml:space="preserve"> file distribution framework composed of a set of clients, peers, and a tracker using python socket programming</w:t>
      </w:r>
      <w:r w:rsidR="00443C3C">
        <w:rPr>
          <w:spacing w:val="-3"/>
        </w:rPr>
        <w:t xml:space="preserve"> in collaboration with another colleague.</w:t>
      </w:r>
    </w:p>
    <w:p w14:paraId="301FFE63" w14:textId="6D16F12A" w:rsidR="00C6506E" w:rsidRDefault="00B1176F" w:rsidP="008643E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rPr>
          <w:spacing w:val="-3"/>
        </w:rPr>
      </w:pPr>
      <w:r>
        <w:rPr>
          <w:spacing w:val="-3"/>
        </w:rPr>
        <w:t>Created a store management system (database)</w:t>
      </w:r>
      <w:r w:rsidR="00F919C9">
        <w:rPr>
          <w:spacing w:val="-3"/>
        </w:rPr>
        <w:t xml:space="preserve"> for a supermarket using python and MySQL in collaboration with a team of 4.</w:t>
      </w:r>
    </w:p>
    <w:p w14:paraId="242ED803" w14:textId="314874E7" w:rsidR="00017954" w:rsidRDefault="00946AAA" w:rsidP="008643E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rPr>
          <w:spacing w:val="-3"/>
        </w:rPr>
      </w:pPr>
      <w:r>
        <w:rPr>
          <w:spacing w:val="-3"/>
        </w:rPr>
        <w:t>Designed a</w:t>
      </w:r>
      <w:r w:rsidR="002F0544">
        <w:rPr>
          <w:spacing w:val="-3"/>
        </w:rPr>
        <w:t xml:space="preserve">n </w:t>
      </w:r>
      <w:r w:rsidR="005D60A6">
        <w:rPr>
          <w:spacing w:val="-3"/>
        </w:rPr>
        <w:t>A</w:t>
      </w:r>
      <w:r w:rsidR="002F0544">
        <w:rPr>
          <w:spacing w:val="-3"/>
        </w:rPr>
        <w:t>rduino</w:t>
      </w:r>
      <w:r>
        <w:rPr>
          <w:spacing w:val="-3"/>
        </w:rPr>
        <w:t xml:space="preserve"> project using a </w:t>
      </w:r>
      <w:proofErr w:type="spellStart"/>
      <w:r w:rsidR="003449EB">
        <w:rPr>
          <w:spacing w:val="-3"/>
        </w:rPr>
        <w:t>N</w:t>
      </w:r>
      <w:r>
        <w:rPr>
          <w:spacing w:val="-3"/>
        </w:rPr>
        <w:t>odeMCU</w:t>
      </w:r>
      <w:proofErr w:type="spellEnd"/>
      <w:r>
        <w:rPr>
          <w:spacing w:val="-3"/>
        </w:rPr>
        <w:t xml:space="preserve"> ESP8266 and a flame sensor th</w:t>
      </w:r>
      <w:r w:rsidR="007901BE">
        <w:rPr>
          <w:spacing w:val="-3"/>
        </w:rPr>
        <w:t xml:space="preserve">rough which data is routed to MySQL Database, Telegram Application, </w:t>
      </w:r>
      <w:r w:rsidR="00603998">
        <w:rPr>
          <w:spacing w:val="-3"/>
        </w:rPr>
        <w:t xml:space="preserve">Microsoft </w:t>
      </w:r>
      <w:r w:rsidR="007901BE">
        <w:rPr>
          <w:spacing w:val="-3"/>
        </w:rPr>
        <w:t xml:space="preserve">Azure </w:t>
      </w:r>
      <w:r w:rsidR="00603998">
        <w:rPr>
          <w:spacing w:val="-3"/>
        </w:rPr>
        <w:t xml:space="preserve">(IoT Hub: event hub, Blob Storage, and Azure MySQL Database), </w:t>
      </w:r>
      <w:r w:rsidR="003601BF">
        <w:rPr>
          <w:spacing w:val="-3"/>
        </w:rPr>
        <w:t xml:space="preserve">Amazon Web Services DynamoDB, </w:t>
      </w:r>
      <w:r w:rsidR="0092201A">
        <w:rPr>
          <w:spacing w:val="-3"/>
        </w:rPr>
        <w:t>F</w:t>
      </w:r>
      <w:r w:rsidR="00853605">
        <w:rPr>
          <w:spacing w:val="-3"/>
        </w:rPr>
        <w:t xml:space="preserve">irebase </w:t>
      </w:r>
      <w:r w:rsidR="0092201A">
        <w:rPr>
          <w:spacing w:val="-3"/>
        </w:rPr>
        <w:t>D</w:t>
      </w:r>
      <w:r w:rsidR="00853605">
        <w:rPr>
          <w:spacing w:val="-3"/>
        </w:rPr>
        <w:t xml:space="preserve">atabase, </w:t>
      </w:r>
      <w:r w:rsidR="00684945">
        <w:rPr>
          <w:spacing w:val="-3"/>
        </w:rPr>
        <w:t>Google Spreadsheet</w:t>
      </w:r>
      <w:r w:rsidR="00FB498A">
        <w:rPr>
          <w:spacing w:val="-3"/>
        </w:rPr>
        <w:t xml:space="preserve">, </w:t>
      </w:r>
      <w:r w:rsidR="003601BF">
        <w:rPr>
          <w:spacing w:val="-3"/>
        </w:rPr>
        <w:t>and finally through email.</w:t>
      </w:r>
      <w:r w:rsidR="0005746A">
        <w:rPr>
          <w:spacing w:val="-3"/>
        </w:rPr>
        <w:t xml:space="preserve"> Also created a webserver </w:t>
      </w:r>
      <w:r w:rsidR="00C76810">
        <w:rPr>
          <w:spacing w:val="-3"/>
        </w:rPr>
        <w:t xml:space="preserve">and a mobile app </w:t>
      </w:r>
      <w:r w:rsidR="0005746A">
        <w:rPr>
          <w:spacing w:val="-3"/>
        </w:rPr>
        <w:t>that output the received data.</w:t>
      </w:r>
      <w:r w:rsidR="00BE2B54">
        <w:rPr>
          <w:spacing w:val="-3"/>
        </w:rPr>
        <w:t xml:space="preserve"> Finally, developed two machine learning models (non-parametric nearest neighbor and parametric</w:t>
      </w:r>
      <w:r w:rsidR="000C41FB">
        <w:rPr>
          <w:spacing w:val="-3"/>
        </w:rPr>
        <w:t>) to analyze the sensor data.</w:t>
      </w:r>
    </w:p>
    <w:p w14:paraId="43B98C3F" w14:textId="3F7A2579" w:rsidR="00F03EE9" w:rsidRDefault="00F03EE9" w:rsidP="008643E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rPr>
          <w:spacing w:val="-3"/>
        </w:rPr>
      </w:pPr>
      <w:r>
        <w:rPr>
          <w:spacing w:val="-3"/>
        </w:rPr>
        <w:t xml:space="preserve">Designed an artificial intelligence project </w:t>
      </w:r>
      <w:r w:rsidR="00BA536D">
        <w:rPr>
          <w:spacing w:val="-3"/>
        </w:rPr>
        <w:t xml:space="preserve">using python </w:t>
      </w:r>
      <w:r>
        <w:rPr>
          <w:spacing w:val="-3"/>
        </w:rPr>
        <w:t>which aims to classify music according to genre in collaboration with a team of 3.</w:t>
      </w:r>
      <w:r w:rsidR="00201A73">
        <w:rPr>
          <w:spacing w:val="-3"/>
        </w:rPr>
        <w:t xml:space="preserve"> This machine </w:t>
      </w:r>
      <w:r w:rsidR="0007561E">
        <w:rPr>
          <w:spacing w:val="-3"/>
        </w:rPr>
        <w:t>can detect a song’s genre based on the audio file’s spectrograph and features.</w:t>
      </w:r>
    </w:p>
    <w:p w14:paraId="197371A0" w14:textId="79C8C907" w:rsidR="00BA536D" w:rsidRDefault="00F03EE9" w:rsidP="004E4055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rPr>
          <w:spacing w:val="-3"/>
        </w:rPr>
      </w:pPr>
      <w:r>
        <w:rPr>
          <w:spacing w:val="-3"/>
        </w:rPr>
        <w:t xml:space="preserve">Designed a </w:t>
      </w:r>
      <w:r w:rsidR="00AC6E2D">
        <w:rPr>
          <w:spacing w:val="-3"/>
        </w:rPr>
        <w:t>Graphical Password Authentication System</w:t>
      </w:r>
      <w:r>
        <w:rPr>
          <w:spacing w:val="-3"/>
        </w:rPr>
        <w:t xml:space="preserve"> </w:t>
      </w:r>
      <w:r w:rsidR="00BA536D" w:rsidRPr="004E4055">
        <w:rPr>
          <w:spacing w:val="-3"/>
        </w:rPr>
        <w:t>using python</w:t>
      </w:r>
      <w:r w:rsidR="00A6076C">
        <w:rPr>
          <w:spacing w:val="-3"/>
        </w:rPr>
        <w:t>, Django,</w:t>
      </w:r>
      <w:r w:rsidR="00BA536D" w:rsidRPr="004E4055">
        <w:rPr>
          <w:spacing w:val="-3"/>
        </w:rPr>
        <w:t xml:space="preserve"> </w:t>
      </w:r>
      <w:r w:rsidR="00E850B0">
        <w:rPr>
          <w:spacing w:val="-3"/>
        </w:rPr>
        <w:t>HTML</w:t>
      </w:r>
      <w:r w:rsidR="00A6076C">
        <w:rPr>
          <w:spacing w:val="-3"/>
        </w:rPr>
        <w:t>,</w:t>
      </w:r>
      <w:r w:rsidR="00D10C81">
        <w:rPr>
          <w:spacing w:val="-3"/>
        </w:rPr>
        <w:t xml:space="preserve"> </w:t>
      </w:r>
      <w:r w:rsidR="00C60DA8">
        <w:rPr>
          <w:spacing w:val="-3"/>
        </w:rPr>
        <w:t>CSS</w:t>
      </w:r>
      <w:r w:rsidR="00A6076C">
        <w:rPr>
          <w:spacing w:val="-3"/>
        </w:rPr>
        <w:t xml:space="preserve">, and </w:t>
      </w:r>
      <w:r w:rsidR="00E850B0">
        <w:rPr>
          <w:spacing w:val="-3"/>
        </w:rPr>
        <w:t>B</w:t>
      </w:r>
      <w:r w:rsidR="00A6076C">
        <w:rPr>
          <w:spacing w:val="-3"/>
        </w:rPr>
        <w:t>ootstrap</w:t>
      </w:r>
      <w:r w:rsidR="00A64B0E">
        <w:rPr>
          <w:spacing w:val="-3"/>
        </w:rPr>
        <w:t xml:space="preserve"> that uses a combination of graphical images to replace the regular password</w:t>
      </w:r>
      <w:r w:rsidR="0026025C">
        <w:rPr>
          <w:spacing w:val="-3"/>
        </w:rPr>
        <w:t xml:space="preserve"> in collaboration with a team of 4</w:t>
      </w:r>
      <w:r w:rsidR="008275A2">
        <w:rPr>
          <w:spacing w:val="-3"/>
        </w:rPr>
        <w:t xml:space="preserve">. This aim of this security project was to prevent many attacks such as </w:t>
      </w:r>
      <w:r w:rsidR="00C84ECB">
        <w:rPr>
          <w:spacing w:val="-3"/>
        </w:rPr>
        <w:t>B</w:t>
      </w:r>
      <w:r w:rsidR="008275A2">
        <w:rPr>
          <w:spacing w:val="-3"/>
        </w:rPr>
        <w:t>rute</w:t>
      </w:r>
      <w:r w:rsidR="00C84ECB">
        <w:rPr>
          <w:spacing w:val="-3"/>
        </w:rPr>
        <w:t xml:space="preserve"> force, Shoulder surfing, Spyware, and </w:t>
      </w:r>
      <w:r w:rsidR="00733F7C">
        <w:rPr>
          <w:spacing w:val="-3"/>
        </w:rPr>
        <w:t>Phishing</w:t>
      </w:r>
      <w:r w:rsidR="00C84ECB">
        <w:rPr>
          <w:spacing w:val="-3"/>
        </w:rPr>
        <w:t>.</w:t>
      </w:r>
    </w:p>
    <w:p w14:paraId="4FFF4843" w14:textId="3A1E8416" w:rsidR="00760F7F" w:rsidRDefault="00760F7F" w:rsidP="004E4055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  <w:rPr>
          <w:spacing w:val="-3"/>
        </w:rPr>
      </w:pPr>
      <w:r>
        <w:rPr>
          <w:spacing w:val="-3"/>
        </w:rPr>
        <w:t xml:space="preserve">Final Year Project: </w:t>
      </w:r>
      <w:r w:rsidR="00810E4E">
        <w:rPr>
          <w:spacing w:val="-3"/>
        </w:rPr>
        <w:t xml:space="preserve">Designed a bias and discrimination detection machine </w:t>
      </w:r>
      <w:r w:rsidR="00F80850">
        <w:rPr>
          <w:spacing w:val="-3"/>
        </w:rPr>
        <w:t xml:space="preserve">using python </w:t>
      </w:r>
      <w:r w:rsidR="00810E4E">
        <w:rPr>
          <w:spacing w:val="-3"/>
        </w:rPr>
        <w:t xml:space="preserve">that can detect bias levels in Arabic </w:t>
      </w:r>
      <w:r w:rsidR="00E307A5">
        <w:rPr>
          <w:spacing w:val="-3"/>
        </w:rPr>
        <w:t>texts (gender, religious, politica</w:t>
      </w:r>
      <w:r w:rsidR="00817EEF">
        <w:rPr>
          <w:spacing w:val="-3"/>
        </w:rPr>
        <w:t>l</w:t>
      </w:r>
      <w:r w:rsidR="00E307A5">
        <w:rPr>
          <w:spacing w:val="-3"/>
        </w:rPr>
        <w:t>).</w:t>
      </w:r>
      <w:r w:rsidR="000A272D">
        <w:rPr>
          <w:spacing w:val="-3"/>
        </w:rPr>
        <w:t xml:space="preserve"> This project was done in collaboration with another </w:t>
      </w:r>
      <w:r w:rsidR="007E79DB">
        <w:rPr>
          <w:spacing w:val="-3"/>
        </w:rPr>
        <w:t>colleague</w:t>
      </w:r>
      <w:r w:rsidR="000A272D">
        <w:rPr>
          <w:spacing w:val="-3"/>
        </w:rPr>
        <w:t>.</w:t>
      </w:r>
    </w:p>
    <w:p w14:paraId="6BB93FCC" w14:textId="77777777" w:rsidR="004E4055" w:rsidRPr="00C84ECB" w:rsidRDefault="004E4055" w:rsidP="00C84ECB">
      <w:pPr>
        <w:tabs>
          <w:tab w:val="left" w:pos="729"/>
          <w:tab w:val="left" w:pos="730"/>
        </w:tabs>
        <w:spacing w:line="241" w:lineRule="exact"/>
        <w:rPr>
          <w:spacing w:val="-3"/>
        </w:rPr>
      </w:pPr>
    </w:p>
    <w:p w14:paraId="566EE64B" w14:textId="77777777" w:rsidR="00C6506E" w:rsidRDefault="00C6506E" w:rsidP="00C6506E">
      <w:pPr>
        <w:pStyle w:val="ListParagraph"/>
        <w:tabs>
          <w:tab w:val="left" w:pos="729"/>
          <w:tab w:val="left" w:pos="730"/>
        </w:tabs>
        <w:spacing w:line="228" w:lineRule="auto"/>
        <w:ind w:right="116" w:firstLine="0"/>
      </w:pPr>
    </w:p>
    <w:p w14:paraId="7785AC46" w14:textId="77777777" w:rsidR="00CB7A01" w:rsidRDefault="00CB7A01">
      <w:pPr>
        <w:pStyle w:val="BodyText"/>
        <w:spacing w:before="7" w:line="240" w:lineRule="auto"/>
        <w:ind w:left="0" w:firstLine="0"/>
        <w:rPr>
          <w:sz w:val="19"/>
        </w:rPr>
      </w:pPr>
    </w:p>
    <w:p w14:paraId="5E2F023F" w14:textId="77777777" w:rsidR="00CB7A01" w:rsidRDefault="00BF5DE6">
      <w:pPr>
        <w:pStyle w:val="Heading1"/>
        <w:ind w:left="105"/>
      </w:pPr>
      <w:r>
        <w:rPr>
          <w:color w:val="AD272D"/>
        </w:rPr>
        <w:t>ADDITIONAL INFORMATION</w:t>
      </w:r>
    </w:p>
    <w:p w14:paraId="4C761ECD" w14:textId="3C37E45B" w:rsidR="00A00678" w:rsidRPr="00A00678" w:rsidRDefault="00BF5DE6" w:rsidP="00A00678">
      <w:pPr>
        <w:pStyle w:val="Heading2"/>
        <w:spacing w:before="3" w:line="239" w:lineRule="exact"/>
        <w:ind w:left="152"/>
      </w:pPr>
      <w:r>
        <w:t>ACTIVITIES</w:t>
      </w:r>
    </w:p>
    <w:p w14:paraId="6A88783C" w14:textId="35CBFA2E" w:rsidR="00CB7A01" w:rsidRDefault="00005390" w:rsidP="00A00678">
      <w:pPr>
        <w:pStyle w:val="ListParagraph"/>
        <w:numPr>
          <w:ilvl w:val="0"/>
          <w:numId w:val="1"/>
        </w:numPr>
        <w:tabs>
          <w:tab w:val="left" w:pos="729"/>
          <w:tab w:val="left" w:pos="730"/>
          <w:tab w:val="left" w:pos="9460"/>
        </w:tabs>
        <w:spacing w:line="241" w:lineRule="exact"/>
      </w:pPr>
      <w:r>
        <w:rPr>
          <w:spacing w:val="-3"/>
        </w:rPr>
        <w:t>President of student council committee for 2 years.</w:t>
      </w:r>
      <w:r w:rsidR="00BF5DE6">
        <w:rPr>
          <w:spacing w:val="-3"/>
        </w:rPr>
        <w:tab/>
      </w:r>
      <w:r w:rsidR="00A00678">
        <w:t>20</w:t>
      </w:r>
      <w:r w:rsidR="00173337">
        <w:t>16</w:t>
      </w:r>
    </w:p>
    <w:p w14:paraId="107986DE" w14:textId="63CF6C5A" w:rsidR="00A00678" w:rsidRDefault="00A26729" w:rsidP="00A00678">
      <w:pPr>
        <w:pStyle w:val="ListParagraph"/>
        <w:numPr>
          <w:ilvl w:val="0"/>
          <w:numId w:val="1"/>
        </w:numPr>
        <w:tabs>
          <w:tab w:val="left" w:pos="729"/>
          <w:tab w:val="left" w:pos="730"/>
          <w:tab w:val="left" w:pos="9460"/>
        </w:tabs>
        <w:spacing w:line="241" w:lineRule="exact"/>
      </w:pPr>
      <w:r>
        <w:t xml:space="preserve">Outreach officer in </w:t>
      </w:r>
      <w:r w:rsidR="005560BA">
        <w:t>“From</w:t>
      </w:r>
      <w:r>
        <w:t xml:space="preserve"> Garbage to Garden” campaign conducted by the chemistry </w:t>
      </w:r>
      <w:r w:rsidR="004B6070">
        <w:t xml:space="preserve">department </w:t>
      </w:r>
      <w:r w:rsidR="004B6070">
        <w:tab/>
      </w:r>
      <w:r w:rsidR="00A00678">
        <w:t>20</w:t>
      </w:r>
      <w:r w:rsidR="008C11DF">
        <w:t>16</w:t>
      </w:r>
    </w:p>
    <w:p w14:paraId="7B97AB74" w14:textId="7FDA075D" w:rsidR="007D6A0C" w:rsidRDefault="005560BA" w:rsidP="00A00678">
      <w:pPr>
        <w:pStyle w:val="ListParagraph"/>
        <w:numPr>
          <w:ilvl w:val="0"/>
          <w:numId w:val="1"/>
        </w:numPr>
        <w:tabs>
          <w:tab w:val="left" w:pos="729"/>
          <w:tab w:val="left" w:pos="730"/>
          <w:tab w:val="left" w:pos="9460"/>
        </w:tabs>
        <w:spacing w:line="241" w:lineRule="exact"/>
      </w:pPr>
      <w:r>
        <w:t>Logistics director in “The Leader in Me” campaign conducted by the English department</w:t>
      </w:r>
      <w:r>
        <w:tab/>
        <w:t>2017</w:t>
      </w:r>
    </w:p>
    <w:p w14:paraId="2137A9CC" w14:textId="77777777" w:rsidR="00505EEC" w:rsidRDefault="00D50C36" w:rsidP="00505EEC">
      <w:pPr>
        <w:pStyle w:val="Heading2"/>
        <w:spacing w:before="259" w:line="239" w:lineRule="exact"/>
      </w:pPr>
      <w:r>
        <w:t>CERTIFICATIONS</w:t>
      </w:r>
    </w:p>
    <w:p w14:paraId="6F79C4F5" w14:textId="620F7866" w:rsidR="00D50C36" w:rsidRDefault="00505EEC" w:rsidP="00505EEC">
      <w:pPr>
        <w:pStyle w:val="ListParagraph"/>
        <w:numPr>
          <w:ilvl w:val="0"/>
          <w:numId w:val="1"/>
        </w:numPr>
        <w:tabs>
          <w:tab w:val="left" w:pos="729"/>
          <w:tab w:val="left" w:pos="730"/>
          <w:tab w:val="right" w:pos="9876"/>
        </w:tabs>
        <w:spacing w:line="241" w:lineRule="exact"/>
      </w:pPr>
      <w:r w:rsidRPr="00505EEC">
        <w:t>Lebanese American University Summer Camp</w:t>
      </w:r>
      <w:r w:rsidR="00630A02">
        <w:t xml:space="preserve">          </w:t>
      </w:r>
      <w:r>
        <w:tab/>
      </w:r>
      <w:r w:rsidR="00304D87">
        <w:t>201</w:t>
      </w:r>
      <w:r w:rsidR="00033155">
        <w:t>7</w:t>
      </w:r>
    </w:p>
    <w:p w14:paraId="1263F62B" w14:textId="344CE38B" w:rsidR="00886C82" w:rsidRDefault="00886C82" w:rsidP="00505EEC">
      <w:pPr>
        <w:pStyle w:val="ListParagraph"/>
        <w:numPr>
          <w:ilvl w:val="0"/>
          <w:numId w:val="1"/>
        </w:numPr>
        <w:tabs>
          <w:tab w:val="left" w:pos="729"/>
          <w:tab w:val="left" w:pos="730"/>
          <w:tab w:val="right" w:pos="9876"/>
        </w:tabs>
        <w:spacing w:line="241" w:lineRule="exact"/>
      </w:pPr>
      <w:r>
        <w:t>All Girls Code Hackathon Challenge</w:t>
      </w:r>
      <w:r>
        <w:tab/>
        <w:t>2017</w:t>
      </w:r>
    </w:p>
    <w:p w14:paraId="2D85E0A5" w14:textId="4A12EB4D" w:rsidR="00304D87" w:rsidRDefault="00304D87" w:rsidP="00505EEC">
      <w:pPr>
        <w:pStyle w:val="ListParagraph"/>
        <w:numPr>
          <w:ilvl w:val="0"/>
          <w:numId w:val="1"/>
        </w:numPr>
        <w:tabs>
          <w:tab w:val="left" w:pos="729"/>
          <w:tab w:val="left" w:pos="730"/>
          <w:tab w:val="right" w:pos="9876"/>
        </w:tabs>
        <w:spacing w:line="241" w:lineRule="exact"/>
      </w:pPr>
      <w:r>
        <w:t>Mode</w:t>
      </w:r>
      <w:r w:rsidR="00A67321">
        <w:t>l</w:t>
      </w:r>
      <w:r>
        <w:t xml:space="preserve"> </w:t>
      </w:r>
      <w:r w:rsidR="00A67321">
        <w:t>United</w:t>
      </w:r>
      <w:r>
        <w:t xml:space="preserve"> </w:t>
      </w:r>
      <w:r w:rsidR="00A67321">
        <w:t>Nations</w:t>
      </w:r>
      <w:r>
        <w:tab/>
        <w:t>201</w:t>
      </w:r>
      <w:r w:rsidR="000805B5">
        <w:t>5</w:t>
      </w:r>
    </w:p>
    <w:p w14:paraId="0407D451" w14:textId="77777777" w:rsidR="00A00678" w:rsidRDefault="00A00678" w:rsidP="00A00678">
      <w:pPr>
        <w:tabs>
          <w:tab w:val="left" w:pos="729"/>
          <w:tab w:val="left" w:pos="730"/>
          <w:tab w:val="right" w:pos="9876"/>
        </w:tabs>
        <w:spacing w:line="241" w:lineRule="exact"/>
      </w:pPr>
    </w:p>
    <w:p w14:paraId="3B68C7A5" w14:textId="77777777" w:rsidR="00D50C36" w:rsidRDefault="00D50C36" w:rsidP="00D50C36">
      <w:pPr>
        <w:pStyle w:val="Heading2"/>
        <w:spacing w:before="226" w:line="239" w:lineRule="exact"/>
        <w:ind w:left="280"/>
      </w:pPr>
      <w:r>
        <w:t>RELEVANT COURSES</w:t>
      </w:r>
    </w:p>
    <w:p w14:paraId="3DBFE2D4" w14:textId="6ED92ABC" w:rsidR="00DE27F8" w:rsidRDefault="00DE27F8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 w:rsidRPr="00DE27F8">
        <w:t xml:space="preserve">Introduction to </w:t>
      </w:r>
      <w:r w:rsidR="007D1162">
        <w:t>P</w:t>
      </w:r>
      <w:r w:rsidRPr="00DE27F8">
        <w:t>rogramming</w:t>
      </w:r>
    </w:p>
    <w:p w14:paraId="056DA959" w14:textId="77777777" w:rsidR="00DE27F8" w:rsidRDefault="00DE27F8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>
        <w:t>Theory of</w:t>
      </w:r>
      <w:r w:rsidRPr="00DE27F8">
        <w:rPr>
          <w:spacing w:val="-10"/>
        </w:rPr>
        <w:t xml:space="preserve"> </w:t>
      </w:r>
      <w:r>
        <w:t>Computation</w:t>
      </w:r>
    </w:p>
    <w:p w14:paraId="5B067600" w14:textId="77777777" w:rsidR="00DE27F8" w:rsidRDefault="00DE27F8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 w:rsidRPr="00DE27F8">
        <w:t>Algorithms and Data Structures</w:t>
      </w:r>
    </w:p>
    <w:p w14:paraId="21E9C075" w14:textId="77777777" w:rsidR="00DE27F8" w:rsidRDefault="00DE27F8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 w:rsidRPr="00DE27F8">
        <w:t>Computer Architecture</w:t>
      </w:r>
    </w:p>
    <w:p w14:paraId="1F8915E8" w14:textId="77777777" w:rsidR="00DE27F8" w:rsidRDefault="00D50C36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>
        <w:t>Software</w:t>
      </w:r>
      <w:r w:rsidRPr="00DE27F8">
        <w:rPr>
          <w:spacing w:val="-11"/>
        </w:rPr>
        <w:t xml:space="preserve"> </w:t>
      </w:r>
      <w:r>
        <w:t>Engineering</w:t>
      </w:r>
    </w:p>
    <w:p w14:paraId="691A311B" w14:textId="77777777" w:rsidR="00DE27F8" w:rsidRDefault="00D50C36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 w:rsidRPr="00DE27F8">
        <w:rPr>
          <w:spacing w:val="-3"/>
        </w:rPr>
        <w:t>Database</w:t>
      </w:r>
      <w:r w:rsidRPr="00DE27F8">
        <w:rPr>
          <w:spacing w:val="5"/>
        </w:rPr>
        <w:t xml:space="preserve"> </w:t>
      </w:r>
      <w:r>
        <w:t>Systems</w:t>
      </w:r>
    </w:p>
    <w:p w14:paraId="2CDAD21E" w14:textId="77777777" w:rsidR="00DE27F8" w:rsidRDefault="00DE27F8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 w:rsidRPr="00DE27F8">
        <w:t>Web Programming and Design</w:t>
      </w:r>
    </w:p>
    <w:p w14:paraId="61BBA5A8" w14:textId="77777777" w:rsidR="00DE27F8" w:rsidRDefault="00DE27F8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 w:rsidRPr="00DE27F8">
        <w:t>Computer Networks</w:t>
      </w:r>
    </w:p>
    <w:p w14:paraId="76CF1949" w14:textId="5BE792A3" w:rsidR="00D50C36" w:rsidRDefault="00D50C36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>
        <w:t>Advanced Programming in</w:t>
      </w:r>
      <w:r w:rsidRPr="00DE27F8">
        <w:rPr>
          <w:spacing w:val="-24"/>
        </w:rPr>
        <w:t xml:space="preserve"> </w:t>
      </w:r>
      <w:r w:rsidR="00040493">
        <w:t>C</w:t>
      </w:r>
      <w:r>
        <w:t>++</w:t>
      </w:r>
    </w:p>
    <w:p w14:paraId="0209FE02" w14:textId="77777777" w:rsidR="00DE27F8" w:rsidRDefault="00DE27F8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 w:rsidRPr="00DE27F8">
        <w:t>Digital Media Programming</w:t>
      </w:r>
    </w:p>
    <w:p w14:paraId="54624933" w14:textId="2261A9DF" w:rsidR="00DE27F8" w:rsidRDefault="00DE27F8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 w:rsidRPr="00DE27F8">
        <w:t>Operating Systems</w:t>
      </w:r>
    </w:p>
    <w:p w14:paraId="17BEA7E8" w14:textId="0AAA1DBD" w:rsidR="007D1162" w:rsidRDefault="007D1162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 w:rsidRPr="007D1162">
        <w:t>Computer &amp;Information Security</w:t>
      </w:r>
    </w:p>
    <w:p w14:paraId="3B4395CE" w14:textId="2CC43572" w:rsidR="007D1162" w:rsidRDefault="007D1162" w:rsidP="00DE27F8">
      <w:pPr>
        <w:pStyle w:val="ListParagraph"/>
        <w:numPr>
          <w:ilvl w:val="0"/>
          <w:numId w:val="1"/>
        </w:numPr>
        <w:tabs>
          <w:tab w:val="left" w:pos="729"/>
          <w:tab w:val="left" w:pos="730"/>
        </w:tabs>
        <w:spacing w:line="241" w:lineRule="exact"/>
      </w:pPr>
      <w:r w:rsidRPr="007D1162">
        <w:t>Artificial Intelligence</w:t>
      </w:r>
    </w:p>
    <w:p w14:paraId="599F0564" w14:textId="77777777" w:rsidR="00D50C36" w:rsidRPr="00D50C36" w:rsidRDefault="00D50C36" w:rsidP="00D50C36"/>
    <w:p w14:paraId="449EB255" w14:textId="77777777" w:rsidR="00D50C36" w:rsidRDefault="00D50C36" w:rsidP="00D50C36">
      <w:pPr>
        <w:tabs>
          <w:tab w:val="left" w:pos="2010"/>
        </w:tabs>
      </w:pPr>
    </w:p>
    <w:p w14:paraId="172C3B07" w14:textId="77777777" w:rsidR="00CB7A01" w:rsidRDefault="00D50C36" w:rsidP="00D50C36">
      <w:pPr>
        <w:tabs>
          <w:tab w:val="left" w:pos="2010"/>
        </w:tabs>
      </w:pPr>
      <w:r>
        <w:tab/>
      </w:r>
    </w:p>
    <w:sectPr w:rsidR="00CB7A01" w:rsidSect="00D50C36">
      <w:type w:val="continuous"/>
      <w:pgSz w:w="12240" w:h="15840"/>
      <w:pgMar w:top="480" w:right="460" w:bottom="280" w:left="5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145280"/>
    <w:multiLevelType w:val="hybridMultilevel"/>
    <w:tmpl w:val="97E849B6"/>
    <w:lvl w:ilvl="0" w:tplc="2F38CACE">
      <w:numFmt w:val="bullet"/>
      <w:lvlText w:val=""/>
      <w:lvlJc w:val="left"/>
      <w:pPr>
        <w:ind w:left="729" w:hanging="321"/>
      </w:pPr>
      <w:rPr>
        <w:rFonts w:ascii="Symbol" w:eastAsia="Symbol" w:hAnsi="Symbol" w:cs="Symbol" w:hint="default"/>
        <w:w w:val="101"/>
        <w:sz w:val="22"/>
        <w:szCs w:val="22"/>
        <w:lang w:val="en-US" w:eastAsia="en-US" w:bidi="en-US"/>
      </w:rPr>
    </w:lvl>
    <w:lvl w:ilvl="1" w:tplc="DA0A6B88">
      <w:numFmt w:val="bullet"/>
      <w:lvlText w:val=""/>
      <w:lvlJc w:val="left"/>
      <w:pPr>
        <w:ind w:left="826" w:hanging="353"/>
      </w:pPr>
      <w:rPr>
        <w:rFonts w:ascii="Symbol" w:eastAsia="Symbol" w:hAnsi="Symbol" w:cs="Symbol" w:hint="default"/>
        <w:w w:val="101"/>
        <w:sz w:val="22"/>
        <w:szCs w:val="22"/>
        <w:lang w:val="en-US" w:eastAsia="en-US" w:bidi="en-US"/>
      </w:rPr>
    </w:lvl>
    <w:lvl w:ilvl="2" w:tplc="CE86914E">
      <w:numFmt w:val="bullet"/>
      <w:lvlText w:val="•"/>
      <w:lvlJc w:val="left"/>
      <w:pPr>
        <w:ind w:left="1980" w:hanging="353"/>
      </w:pPr>
      <w:rPr>
        <w:rFonts w:hint="default"/>
        <w:lang w:val="en-US" w:eastAsia="en-US" w:bidi="en-US"/>
      </w:rPr>
    </w:lvl>
    <w:lvl w:ilvl="3" w:tplc="07EA00AE">
      <w:numFmt w:val="bullet"/>
      <w:lvlText w:val="•"/>
      <w:lvlJc w:val="left"/>
      <w:pPr>
        <w:ind w:left="3140" w:hanging="353"/>
      </w:pPr>
      <w:rPr>
        <w:rFonts w:hint="default"/>
        <w:lang w:val="en-US" w:eastAsia="en-US" w:bidi="en-US"/>
      </w:rPr>
    </w:lvl>
    <w:lvl w:ilvl="4" w:tplc="9244CBFC">
      <w:numFmt w:val="bullet"/>
      <w:lvlText w:val="•"/>
      <w:lvlJc w:val="left"/>
      <w:pPr>
        <w:ind w:left="4300" w:hanging="353"/>
      </w:pPr>
      <w:rPr>
        <w:rFonts w:hint="default"/>
        <w:lang w:val="en-US" w:eastAsia="en-US" w:bidi="en-US"/>
      </w:rPr>
    </w:lvl>
    <w:lvl w:ilvl="5" w:tplc="160C0842">
      <w:numFmt w:val="bullet"/>
      <w:lvlText w:val="•"/>
      <w:lvlJc w:val="left"/>
      <w:pPr>
        <w:ind w:left="5460" w:hanging="353"/>
      </w:pPr>
      <w:rPr>
        <w:rFonts w:hint="default"/>
        <w:lang w:val="en-US" w:eastAsia="en-US" w:bidi="en-US"/>
      </w:rPr>
    </w:lvl>
    <w:lvl w:ilvl="6" w:tplc="48265282">
      <w:numFmt w:val="bullet"/>
      <w:lvlText w:val="•"/>
      <w:lvlJc w:val="left"/>
      <w:pPr>
        <w:ind w:left="6620" w:hanging="353"/>
      </w:pPr>
      <w:rPr>
        <w:rFonts w:hint="default"/>
        <w:lang w:val="en-US" w:eastAsia="en-US" w:bidi="en-US"/>
      </w:rPr>
    </w:lvl>
    <w:lvl w:ilvl="7" w:tplc="D48231BA">
      <w:numFmt w:val="bullet"/>
      <w:lvlText w:val="•"/>
      <w:lvlJc w:val="left"/>
      <w:pPr>
        <w:ind w:left="7780" w:hanging="353"/>
      </w:pPr>
      <w:rPr>
        <w:rFonts w:hint="default"/>
        <w:lang w:val="en-US" w:eastAsia="en-US" w:bidi="en-US"/>
      </w:rPr>
    </w:lvl>
    <w:lvl w:ilvl="8" w:tplc="222EC444">
      <w:numFmt w:val="bullet"/>
      <w:lvlText w:val="•"/>
      <w:lvlJc w:val="left"/>
      <w:pPr>
        <w:ind w:left="8940" w:hanging="353"/>
      </w:pPr>
      <w:rPr>
        <w:rFonts w:hint="default"/>
        <w:lang w:val="en-US" w:eastAsia="en-US" w:bidi="en-US"/>
      </w:rPr>
    </w:lvl>
  </w:abstractNum>
  <w:abstractNum w:abstractNumId="1" w15:restartNumberingAfterBreak="0">
    <w:nsid w:val="69800FEE"/>
    <w:multiLevelType w:val="hybridMultilevel"/>
    <w:tmpl w:val="9F004B76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2" w15:restartNumberingAfterBreak="0">
    <w:nsid w:val="6B915D39"/>
    <w:multiLevelType w:val="hybridMultilevel"/>
    <w:tmpl w:val="2398F8D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3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zYwMDa3NDIyMjdT0lEKTi0uzszPAykwqgUA+n5vySwAAAA="/>
  </w:docVars>
  <w:rsids>
    <w:rsidRoot w:val="00CB7A01"/>
    <w:rsid w:val="00005390"/>
    <w:rsid w:val="00006852"/>
    <w:rsid w:val="00017954"/>
    <w:rsid w:val="00033155"/>
    <w:rsid w:val="00040493"/>
    <w:rsid w:val="0004522F"/>
    <w:rsid w:val="000559D4"/>
    <w:rsid w:val="0005746A"/>
    <w:rsid w:val="0007561E"/>
    <w:rsid w:val="00075D95"/>
    <w:rsid w:val="000761B7"/>
    <w:rsid w:val="000805B5"/>
    <w:rsid w:val="00086D2B"/>
    <w:rsid w:val="000A14AC"/>
    <w:rsid w:val="000A272D"/>
    <w:rsid w:val="000C2347"/>
    <w:rsid w:val="000C41FB"/>
    <w:rsid w:val="000F6A7E"/>
    <w:rsid w:val="001126AD"/>
    <w:rsid w:val="00112BC9"/>
    <w:rsid w:val="00112DD5"/>
    <w:rsid w:val="00123821"/>
    <w:rsid w:val="00132CD1"/>
    <w:rsid w:val="00135683"/>
    <w:rsid w:val="0013576B"/>
    <w:rsid w:val="00152CE1"/>
    <w:rsid w:val="00173337"/>
    <w:rsid w:val="001B75B6"/>
    <w:rsid w:val="001E4CB0"/>
    <w:rsid w:val="001E4D97"/>
    <w:rsid w:val="00201A73"/>
    <w:rsid w:val="00246544"/>
    <w:rsid w:val="0025232D"/>
    <w:rsid w:val="00255735"/>
    <w:rsid w:val="002561AD"/>
    <w:rsid w:val="0026025C"/>
    <w:rsid w:val="00261BB6"/>
    <w:rsid w:val="00283ECC"/>
    <w:rsid w:val="00290A0C"/>
    <w:rsid w:val="002A4A16"/>
    <w:rsid w:val="002B2AF5"/>
    <w:rsid w:val="002D4932"/>
    <w:rsid w:val="002F0544"/>
    <w:rsid w:val="002F42D2"/>
    <w:rsid w:val="00304D87"/>
    <w:rsid w:val="00335E0D"/>
    <w:rsid w:val="003449EB"/>
    <w:rsid w:val="003601BF"/>
    <w:rsid w:val="00372EB2"/>
    <w:rsid w:val="00380DC6"/>
    <w:rsid w:val="00397CA8"/>
    <w:rsid w:val="003A7436"/>
    <w:rsid w:val="003D5521"/>
    <w:rsid w:val="003E634D"/>
    <w:rsid w:val="003F1161"/>
    <w:rsid w:val="004067C8"/>
    <w:rsid w:val="00406CBA"/>
    <w:rsid w:val="00423CB6"/>
    <w:rsid w:val="00430C90"/>
    <w:rsid w:val="00443C3C"/>
    <w:rsid w:val="004734CD"/>
    <w:rsid w:val="004931A2"/>
    <w:rsid w:val="004B6070"/>
    <w:rsid w:val="004B7A03"/>
    <w:rsid w:val="004C7733"/>
    <w:rsid w:val="004E4055"/>
    <w:rsid w:val="004F416C"/>
    <w:rsid w:val="00505EEC"/>
    <w:rsid w:val="0050651D"/>
    <w:rsid w:val="00521F93"/>
    <w:rsid w:val="0052217F"/>
    <w:rsid w:val="005560BA"/>
    <w:rsid w:val="0056757F"/>
    <w:rsid w:val="00571D7E"/>
    <w:rsid w:val="005829E0"/>
    <w:rsid w:val="005C0DE7"/>
    <w:rsid w:val="005D60A6"/>
    <w:rsid w:val="005E1A16"/>
    <w:rsid w:val="005F5FD2"/>
    <w:rsid w:val="00602F43"/>
    <w:rsid w:val="006032F8"/>
    <w:rsid w:val="00603998"/>
    <w:rsid w:val="00604C71"/>
    <w:rsid w:val="0062013E"/>
    <w:rsid w:val="00630A02"/>
    <w:rsid w:val="00640755"/>
    <w:rsid w:val="00644213"/>
    <w:rsid w:val="006620B9"/>
    <w:rsid w:val="00684945"/>
    <w:rsid w:val="0069047B"/>
    <w:rsid w:val="006A213C"/>
    <w:rsid w:val="006A3CE6"/>
    <w:rsid w:val="006C3785"/>
    <w:rsid w:val="006C3B8C"/>
    <w:rsid w:val="006E323E"/>
    <w:rsid w:val="006E55CE"/>
    <w:rsid w:val="00732241"/>
    <w:rsid w:val="00733F7C"/>
    <w:rsid w:val="00742F07"/>
    <w:rsid w:val="00750455"/>
    <w:rsid w:val="00760F7F"/>
    <w:rsid w:val="007675CB"/>
    <w:rsid w:val="007901BE"/>
    <w:rsid w:val="007952F9"/>
    <w:rsid w:val="007D1162"/>
    <w:rsid w:val="007D40FD"/>
    <w:rsid w:val="007D68C9"/>
    <w:rsid w:val="007D6A0C"/>
    <w:rsid w:val="007E79DB"/>
    <w:rsid w:val="007F3DB2"/>
    <w:rsid w:val="007F7525"/>
    <w:rsid w:val="00801967"/>
    <w:rsid w:val="00810E4E"/>
    <w:rsid w:val="0081535C"/>
    <w:rsid w:val="00817EEF"/>
    <w:rsid w:val="00817FEA"/>
    <w:rsid w:val="00821B71"/>
    <w:rsid w:val="008275A2"/>
    <w:rsid w:val="00853605"/>
    <w:rsid w:val="008643E8"/>
    <w:rsid w:val="00884E17"/>
    <w:rsid w:val="00886C82"/>
    <w:rsid w:val="008960B5"/>
    <w:rsid w:val="008A06B1"/>
    <w:rsid w:val="008A5079"/>
    <w:rsid w:val="008C0ED8"/>
    <w:rsid w:val="008C11DF"/>
    <w:rsid w:val="008D3B7A"/>
    <w:rsid w:val="008D40E8"/>
    <w:rsid w:val="008E6840"/>
    <w:rsid w:val="008E7702"/>
    <w:rsid w:val="009003F5"/>
    <w:rsid w:val="00904B56"/>
    <w:rsid w:val="00910C8D"/>
    <w:rsid w:val="0092201A"/>
    <w:rsid w:val="00923064"/>
    <w:rsid w:val="00931709"/>
    <w:rsid w:val="00936EF0"/>
    <w:rsid w:val="00943AA3"/>
    <w:rsid w:val="00946AAA"/>
    <w:rsid w:val="00963E4A"/>
    <w:rsid w:val="0097247D"/>
    <w:rsid w:val="009935D3"/>
    <w:rsid w:val="009C7C33"/>
    <w:rsid w:val="009E2F70"/>
    <w:rsid w:val="009F34C5"/>
    <w:rsid w:val="00A00678"/>
    <w:rsid w:val="00A06592"/>
    <w:rsid w:val="00A10EC6"/>
    <w:rsid w:val="00A26729"/>
    <w:rsid w:val="00A31BCB"/>
    <w:rsid w:val="00A37AD0"/>
    <w:rsid w:val="00A6076C"/>
    <w:rsid w:val="00A62213"/>
    <w:rsid w:val="00A64B0E"/>
    <w:rsid w:val="00A67321"/>
    <w:rsid w:val="00A67946"/>
    <w:rsid w:val="00A8543A"/>
    <w:rsid w:val="00A91E3C"/>
    <w:rsid w:val="00A95D63"/>
    <w:rsid w:val="00AA1268"/>
    <w:rsid w:val="00AA421A"/>
    <w:rsid w:val="00AB201A"/>
    <w:rsid w:val="00AC2FFC"/>
    <w:rsid w:val="00AC6E2D"/>
    <w:rsid w:val="00AD54D3"/>
    <w:rsid w:val="00AE2AC4"/>
    <w:rsid w:val="00B02D6A"/>
    <w:rsid w:val="00B1176F"/>
    <w:rsid w:val="00B17624"/>
    <w:rsid w:val="00B30DFC"/>
    <w:rsid w:val="00B3223A"/>
    <w:rsid w:val="00B32FEE"/>
    <w:rsid w:val="00B5791D"/>
    <w:rsid w:val="00B905DD"/>
    <w:rsid w:val="00BA536D"/>
    <w:rsid w:val="00BE1CAC"/>
    <w:rsid w:val="00BE2B54"/>
    <w:rsid w:val="00BE342F"/>
    <w:rsid w:val="00BE39B7"/>
    <w:rsid w:val="00BE623A"/>
    <w:rsid w:val="00BF5DE6"/>
    <w:rsid w:val="00C07A55"/>
    <w:rsid w:val="00C35124"/>
    <w:rsid w:val="00C40574"/>
    <w:rsid w:val="00C42EA6"/>
    <w:rsid w:val="00C458B7"/>
    <w:rsid w:val="00C60DA8"/>
    <w:rsid w:val="00C6506E"/>
    <w:rsid w:val="00C76810"/>
    <w:rsid w:val="00C8021C"/>
    <w:rsid w:val="00C84ECB"/>
    <w:rsid w:val="00CB6F5D"/>
    <w:rsid w:val="00CB7A01"/>
    <w:rsid w:val="00CC2655"/>
    <w:rsid w:val="00CC7F4F"/>
    <w:rsid w:val="00CD0027"/>
    <w:rsid w:val="00CF43BE"/>
    <w:rsid w:val="00D10C81"/>
    <w:rsid w:val="00D4454E"/>
    <w:rsid w:val="00D50C36"/>
    <w:rsid w:val="00D600A5"/>
    <w:rsid w:val="00D76B51"/>
    <w:rsid w:val="00D80764"/>
    <w:rsid w:val="00DC1D1C"/>
    <w:rsid w:val="00DD21D9"/>
    <w:rsid w:val="00DD230C"/>
    <w:rsid w:val="00DD3CAE"/>
    <w:rsid w:val="00DD641C"/>
    <w:rsid w:val="00DE27F8"/>
    <w:rsid w:val="00DF32D3"/>
    <w:rsid w:val="00E1446F"/>
    <w:rsid w:val="00E2307B"/>
    <w:rsid w:val="00E24E58"/>
    <w:rsid w:val="00E307A5"/>
    <w:rsid w:val="00E72D4A"/>
    <w:rsid w:val="00E850B0"/>
    <w:rsid w:val="00E869CC"/>
    <w:rsid w:val="00E92148"/>
    <w:rsid w:val="00EA7CA6"/>
    <w:rsid w:val="00EC190D"/>
    <w:rsid w:val="00EE2939"/>
    <w:rsid w:val="00EE3256"/>
    <w:rsid w:val="00EF3635"/>
    <w:rsid w:val="00F03EE9"/>
    <w:rsid w:val="00F138F1"/>
    <w:rsid w:val="00F57E78"/>
    <w:rsid w:val="00F80850"/>
    <w:rsid w:val="00F919C9"/>
    <w:rsid w:val="00FA5E0B"/>
    <w:rsid w:val="00FA7F49"/>
    <w:rsid w:val="00FB498A"/>
    <w:rsid w:val="00FC776C"/>
    <w:rsid w:val="00FD68A7"/>
    <w:rsid w:val="00FE17E9"/>
    <w:rsid w:val="00FF0389"/>
    <w:rsid w:val="00FF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F3CE0"/>
  <w15:docId w15:val="{BE31A3F6-381E-4F11-970F-C565583B3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B75B6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200"/>
      <w:outlineLvl w:val="0"/>
    </w:pPr>
    <w:rPr>
      <w:b/>
      <w:bCs/>
    </w:rPr>
  </w:style>
  <w:style w:type="paragraph" w:styleId="Heading2">
    <w:name w:val="heading 2"/>
    <w:basedOn w:val="Normal"/>
    <w:link w:val="Heading2Char"/>
    <w:uiPriority w:val="1"/>
    <w:qFormat/>
    <w:pPr>
      <w:ind w:left="200"/>
      <w:outlineLvl w:val="1"/>
    </w:pPr>
    <w:rPr>
      <w:b/>
      <w:bCs/>
      <w:i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0A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27F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line="240" w:lineRule="exact"/>
      <w:ind w:left="729" w:hanging="353"/>
    </w:pPr>
  </w:style>
  <w:style w:type="paragraph" w:styleId="ListParagraph">
    <w:name w:val="List Paragraph"/>
    <w:basedOn w:val="Normal"/>
    <w:uiPriority w:val="34"/>
    <w:qFormat/>
    <w:pPr>
      <w:spacing w:line="240" w:lineRule="exact"/>
      <w:ind w:left="729" w:hanging="353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1"/>
    <w:rsid w:val="001B75B6"/>
    <w:rPr>
      <w:rFonts w:ascii="Times New Roman" w:eastAsia="Times New Roman" w:hAnsi="Times New Roman" w:cs="Times New Roman"/>
      <w:b/>
      <w:bCs/>
      <w:i/>
      <w:lang w:bidi="en-US"/>
    </w:rPr>
  </w:style>
  <w:style w:type="character" w:styleId="Hyperlink">
    <w:name w:val="Hyperlink"/>
    <w:basedOn w:val="DefaultParagraphFont"/>
    <w:uiPriority w:val="99"/>
    <w:unhideWhenUsed/>
    <w:rsid w:val="00B32FEE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0A0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27F8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6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746</Words>
  <Characters>425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B</dc:creator>
  <cp:lastModifiedBy>Nariman Rifai (Student)</cp:lastModifiedBy>
  <cp:revision>113</cp:revision>
  <cp:lastPrinted>2021-01-27T20:51:00Z</cp:lastPrinted>
  <dcterms:created xsi:type="dcterms:W3CDTF">2021-01-27T20:50:00Z</dcterms:created>
  <dcterms:modified xsi:type="dcterms:W3CDTF">2021-06-12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5T00:00:00Z</vt:filetime>
  </property>
  <property fmtid="{D5CDD505-2E9C-101B-9397-08002B2CF9AE}" pid="3" name="Creator">
    <vt:lpwstr>PDFescape Online - https://www.pdfescape.com</vt:lpwstr>
  </property>
  <property fmtid="{D5CDD505-2E9C-101B-9397-08002B2CF9AE}" pid="4" name="LastSaved">
    <vt:filetime>2021-01-01T00:00:00Z</vt:filetime>
  </property>
</Properties>
</file>